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0C00B9B0" w14:textId="77777777" w:rsidR="00C8299D" w:rsidRPr="00C14141" w:rsidRDefault="00C8299D"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3576FF4D" w:rsidR="0052096C" w:rsidRDefault="00FC366A" w:rsidP="00240CA2">
      <w:pPr>
        <w:pStyle w:val="ConsPlusTitle"/>
        <w:jc w:val="both"/>
        <w:rPr>
          <w:rFonts w:ascii="PT Astra Serif" w:hAnsi="PT Astra Serif"/>
          <w:szCs w:val="28"/>
        </w:rPr>
      </w:pPr>
      <w:r>
        <w:rPr>
          <w:rFonts w:ascii="PT Astra Serif" w:hAnsi="PT Astra Serif"/>
          <w:szCs w:val="28"/>
        </w:rPr>
        <w:t>29.11.2024</w:t>
      </w:r>
      <w:r w:rsidR="00240CA2">
        <w:rPr>
          <w:rFonts w:ascii="PT Astra Serif" w:hAnsi="PT Astra Serif"/>
          <w:szCs w:val="28"/>
        </w:rPr>
        <w:t xml:space="preserve">                                                                                № </w:t>
      </w:r>
      <w:r>
        <w:rPr>
          <w:rFonts w:ascii="PT Astra Serif" w:hAnsi="PT Astra Serif"/>
          <w:szCs w:val="28"/>
        </w:rPr>
        <w:t>20/70</w:t>
      </w:r>
    </w:p>
    <w:p w14:paraId="12E046EB" w14:textId="77777777" w:rsidR="00C8299D" w:rsidRDefault="00C8299D"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26B59B31" w14:textId="77777777" w:rsidR="00C8299D" w:rsidRDefault="00E13FEE" w:rsidP="00C361A4">
      <w:pPr>
        <w:pStyle w:val="ConsPlusNormal"/>
        <w:jc w:val="center"/>
        <w:rPr>
          <w:rFonts w:ascii="PT Astra Serif" w:hAnsi="PT Astra Serif"/>
          <w:b/>
          <w:szCs w:val="28"/>
        </w:rPr>
      </w:pPr>
      <w:r>
        <w:rPr>
          <w:rFonts w:ascii="PT Astra Serif" w:hAnsi="PT Astra Serif"/>
          <w:b/>
          <w:szCs w:val="28"/>
        </w:rPr>
        <w:t>«Старосахчинское</w:t>
      </w:r>
      <w:r w:rsidR="007E19D2">
        <w:rPr>
          <w:rFonts w:ascii="PT Astra Serif" w:hAnsi="PT Astra Serif"/>
          <w:b/>
          <w:szCs w:val="28"/>
        </w:rPr>
        <w:t xml:space="preserve"> сельское поселение</w:t>
      </w:r>
      <w:r w:rsidR="00C361A4" w:rsidRPr="00C361A4">
        <w:rPr>
          <w:rFonts w:ascii="PT Astra Serif" w:hAnsi="PT Astra Serif"/>
          <w:b/>
          <w:szCs w:val="28"/>
        </w:rPr>
        <w:t xml:space="preserve">» </w:t>
      </w:r>
      <w:r w:rsidR="007E19D2">
        <w:rPr>
          <w:rFonts w:ascii="PT Astra Serif" w:hAnsi="PT Astra Serif"/>
          <w:b/>
          <w:szCs w:val="28"/>
        </w:rPr>
        <w:t xml:space="preserve">Мелекесский район </w:t>
      </w:r>
    </w:p>
    <w:p w14:paraId="1235B183" w14:textId="200F74CE" w:rsidR="001C5F55" w:rsidRDefault="00C361A4" w:rsidP="00C361A4">
      <w:pPr>
        <w:pStyle w:val="ConsPlusNormal"/>
        <w:jc w:val="center"/>
        <w:rPr>
          <w:rFonts w:ascii="PT Astra Serif" w:hAnsi="PT Astra Serif"/>
          <w:b/>
          <w:szCs w:val="28"/>
        </w:rPr>
      </w:pPr>
      <w:r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3A7E9F64" w:rsidR="001C5F55" w:rsidRPr="00C14141" w:rsidRDefault="00C361A4" w:rsidP="00890247">
      <w:pPr>
        <w:pStyle w:val="ConsPlusTitle"/>
        <w:ind w:firstLine="709"/>
        <w:jc w:val="both"/>
        <w:rPr>
          <w:rFonts w:ascii="PT Astra Serif" w:hAnsi="PT Astra Serif"/>
          <w:b w:val="0"/>
          <w:szCs w:val="28"/>
        </w:rPr>
      </w:pPr>
      <w:r w:rsidRPr="00C361A4">
        <w:rPr>
          <w:rFonts w:ascii="PT Astra Serif" w:hAnsi="PT Astra Serif"/>
          <w:b w:val="0"/>
          <w:szCs w:val="28"/>
        </w:rPr>
        <w:t xml:space="preserve">В соответствии </w:t>
      </w:r>
      <w:r w:rsidR="00C8299D" w:rsidRPr="00C8299D">
        <w:rPr>
          <w:rFonts w:ascii="PT Astra Serif" w:hAnsi="PT Astra Serif"/>
          <w:b w:val="0"/>
          <w:szCs w:val="28"/>
        </w:rPr>
        <w:t xml:space="preserve">со статьёй 29.4 Градостроительного кодекса </w:t>
      </w:r>
      <w:r w:rsidRPr="00C361A4">
        <w:rPr>
          <w:rFonts w:ascii="PT Astra Serif" w:hAnsi="PT Astra Serif"/>
          <w:b w:val="0"/>
          <w:szCs w:val="28"/>
        </w:rPr>
        <w:t>Российской Федерации, Федеральным законом от 06.10.2003  № 131-ФЗ «Об общих принципах организации местного самоупр</w:t>
      </w:r>
      <w:r>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r w:rsidR="001C5F55" w:rsidRPr="00C14141">
        <w:rPr>
          <w:rFonts w:ascii="PT Astra Serif" w:hAnsi="PT Astra Serif"/>
          <w:b w:val="0"/>
          <w:szCs w:val="28"/>
        </w:rPr>
        <w:t>р</w:t>
      </w:r>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4457208E"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w:t>
      </w:r>
      <w:r w:rsidR="00E13FEE">
        <w:rPr>
          <w:rFonts w:ascii="PT Astra Serif" w:hAnsi="PT Astra Serif"/>
          <w:szCs w:val="28"/>
        </w:rPr>
        <w:t xml:space="preserve"> «Старосахчинское</w:t>
      </w:r>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r w:rsidR="007E19D2">
        <w:rPr>
          <w:rFonts w:ascii="PT Astra Serif" w:hAnsi="PT Astra Serif"/>
          <w:szCs w:val="28"/>
        </w:rPr>
        <w:t xml:space="preserve">Мелекесского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7603D3D6" w14:textId="77777777" w:rsidR="00D51765" w:rsidRDefault="00C361A4" w:rsidP="00D51765">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D51765" w:rsidRPr="00D51765">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0BE2C1F0" w:rsidR="00C27C9B" w:rsidRPr="00C27C9B" w:rsidRDefault="00C361A4" w:rsidP="00D51765">
      <w:pPr>
        <w:pStyle w:val="ConsPlusNormal"/>
        <w:ind w:firstLine="708"/>
        <w:jc w:val="both"/>
        <w:rPr>
          <w:rFonts w:ascii="PT Astra Serif" w:hAnsi="PT Astra Serif"/>
          <w:szCs w:val="28"/>
        </w:rPr>
      </w:pPr>
      <w:r>
        <w:rPr>
          <w:rFonts w:ascii="PT Astra Serif" w:hAnsi="PT Astra Serif"/>
          <w:szCs w:val="28"/>
        </w:rPr>
        <w:t>3</w:t>
      </w:r>
      <w:r w:rsidR="00C27C9B" w:rsidRPr="00C27C9B">
        <w:rPr>
          <w:rFonts w:ascii="PT Astra Serif" w:hAnsi="PT Astra Serif"/>
          <w:szCs w:val="28"/>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7AABA457" w:rsidR="00AC30A2" w:rsidRPr="00C361A4" w:rsidRDefault="00C27C9B" w:rsidP="00C361A4">
      <w:pPr>
        <w:pStyle w:val="Standard"/>
        <w:jc w:val="both"/>
        <w:rPr>
          <w:rFonts w:cs="Times New Roman"/>
          <w:b/>
          <w:bCs/>
          <w:sz w:val="28"/>
          <w:szCs w:val="28"/>
          <w:lang w:val="ru-RU"/>
        </w:rPr>
        <w:sectPr w:rsidR="00AC30A2" w:rsidRPr="00C361A4" w:rsidSect="00355DFA">
          <w:headerReference w:type="default" r:id="rId9"/>
          <w:pgSz w:w="11906" w:h="16838"/>
          <w:pgMar w:top="1134" w:right="567" w:bottom="1134" w:left="1701" w:header="709" w:footer="709" w:gutter="0"/>
          <w:cols w:space="708"/>
          <w:titlePg/>
          <w:docGrid w:linePitch="381"/>
        </w:sectPr>
      </w:pPr>
      <w:r w:rsidRPr="004F770C">
        <w:rPr>
          <w:sz w:val="28"/>
          <w:szCs w:val="28"/>
          <w:lang w:val="ru-RU"/>
        </w:rPr>
        <w:t xml:space="preserve">«Мелекесский район»                                      </w:t>
      </w:r>
      <w:r>
        <w:rPr>
          <w:sz w:val="28"/>
          <w:szCs w:val="28"/>
          <w:lang w:val="ru-RU"/>
        </w:rPr>
        <w:t xml:space="preserve">                             </w:t>
      </w:r>
      <w:r w:rsidR="00752E33">
        <w:rPr>
          <w:sz w:val="28"/>
          <w:szCs w:val="28"/>
          <w:lang w:val="ru-RU"/>
        </w:rPr>
        <w:t xml:space="preserve">   </w:t>
      </w:r>
      <w:r w:rsidRPr="004F770C">
        <w:rPr>
          <w:sz w:val="28"/>
          <w:szCs w:val="28"/>
          <w:lang w:val="ru-RU"/>
        </w:rPr>
        <w:t xml:space="preserve"> </w:t>
      </w:r>
      <w:r w:rsidR="00752E33">
        <w:rPr>
          <w:sz w:val="28"/>
          <w:szCs w:val="28"/>
          <w:lang w:val="ru-RU"/>
        </w:rPr>
        <w:t>А.Р. Мидаров</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FC366A" w14:paraId="05633791" w14:textId="77777777" w:rsidTr="00BA7730">
        <w:tc>
          <w:tcPr>
            <w:tcW w:w="6345" w:type="dxa"/>
          </w:tcPr>
          <w:p w14:paraId="0EB81682" w14:textId="77777777" w:rsidR="00FC366A" w:rsidRDefault="00FC366A" w:rsidP="00BA7730">
            <w:pPr>
              <w:rPr>
                <w:rFonts w:eastAsia="Times New Roman"/>
              </w:rPr>
            </w:pPr>
          </w:p>
        </w:tc>
        <w:tc>
          <w:tcPr>
            <w:tcW w:w="3544" w:type="dxa"/>
          </w:tcPr>
          <w:p w14:paraId="4744329F" w14:textId="77777777" w:rsidR="00FC366A" w:rsidRDefault="00FC366A" w:rsidP="00BA7730">
            <w:pPr>
              <w:ind w:left="459"/>
              <w:rPr>
                <w:rFonts w:eastAsia="Times New Roman" w:cs="Times New Roman"/>
                <w:sz w:val="24"/>
                <w:szCs w:val="24"/>
              </w:rPr>
            </w:pPr>
            <w:r>
              <w:rPr>
                <w:rFonts w:eastAsia="Times New Roman" w:cs="Times New Roman"/>
                <w:sz w:val="24"/>
                <w:szCs w:val="24"/>
              </w:rPr>
              <w:t>Приложение к решению Совета депутатов муниципального образования «Мелекесский район» Ульяновской области</w:t>
            </w:r>
          </w:p>
          <w:p w14:paraId="1E56DCD9" w14:textId="77777777" w:rsidR="00FC366A" w:rsidRDefault="00FC366A" w:rsidP="00BA7730">
            <w:pPr>
              <w:ind w:left="459"/>
              <w:rPr>
                <w:rFonts w:eastAsia="Times New Roman" w:cs="Times New Roman"/>
                <w:sz w:val="24"/>
                <w:szCs w:val="24"/>
              </w:rPr>
            </w:pPr>
            <w:r>
              <w:rPr>
                <w:rFonts w:eastAsia="Times New Roman" w:cs="Times New Roman"/>
                <w:sz w:val="24"/>
                <w:szCs w:val="24"/>
              </w:rPr>
              <w:t>от ________2024  № _____</w:t>
            </w:r>
          </w:p>
        </w:tc>
      </w:tr>
    </w:tbl>
    <w:p w14:paraId="4A577B22" w14:textId="77777777" w:rsidR="00FC366A" w:rsidRPr="0081048A" w:rsidRDefault="00FC366A" w:rsidP="00FC366A">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191BAFCE" w14:textId="77777777" w:rsidR="00FC366A" w:rsidRPr="00D64218" w:rsidRDefault="00FC366A" w:rsidP="00FC366A">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56342D41" w14:textId="77777777" w:rsidR="00FC366A" w:rsidRDefault="00FC366A" w:rsidP="00FC366A">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2AB8F207" w14:textId="77777777" w:rsidR="00FC366A" w:rsidRPr="004D4D5D" w:rsidRDefault="00FC366A" w:rsidP="00FC366A">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1429C11A" w14:textId="77777777" w:rsidR="00FC366A" w:rsidRPr="004D4D5D" w:rsidRDefault="00FC366A" w:rsidP="00FC366A">
      <w:pPr>
        <w:jc w:val="center"/>
        <w:outlineLvl w:val="1"/>
        <w:rPr>
          <w:rFonts w:eastAsia="Times New Roman" w:cs="Times New Roman"/>
          <w:b/>
          <w:bCs/>
          <w:szCs w:val="28"/>
        </w:rPr>
      </w:pPr>
      <w:r w:rsidRPr="004D4D5D">
        <w:rPr>
          <w:rFonts w:eastAsia="Times New Roman" w:cs="Times New Roman"/>
          <w:b/>
          <w:bCs/>
          <w:szCs w:val="28"/>
        </w:rPr>
        <w:t>«</w:t>
      </w:r>
      <w:r>
        <w:rPr>
          <w:rFonts w:eastAsia="Times New Roman" w:cs="Times New Roman"/>
          <w:b/>
          <w:bCs/>
          <w:szCs w:val="28"/>
        </w:rPr>
        <w:t>Старосахчинское</w:t>
      </w:r>
      <w:r w:rsidRPr="004D4D5D">
        <w:rPr>
          <w:rFonts w:eastAsia="Times New Roman" w:cs="Times New Roman"/>
          <w:b/>
          <w:bCs/>
          <w:szCs w:val="28"/>
        </w:rPr>
        <w:t xml:space="preserve"> сельское поселение» </w:t>
      </w:r>
    </w:p>
    <w:p w14:paraId="20E1ABA8" w14:textId="77777777" w:rsidR="00FC366A" w:rsidRDefault="00FC366A" w:rsidP="00FC366A">
      <w:pPr>
        <w:jc w:val="center"/>
        <w:outlineLvl w:val="1"/>
        <w:rPr>
          <w:rFonts w:eastAsia="Times New Roman" w:cs="Times New Roman"/>
          <w:b/>
          <w:bCs/>
          <w:szCs w:val="28"/>
        </w:rPr>
      </w:pPr>
      <w:r w:rsidRPr="004D4D5D">
        <w:rPr>
          <w:rFonts w:eastAsia="Times New Roman" w:cs="Times New Roman"/>
          <w:b/>
          <w:bCs/>
          <w:szCs w:val="28"/>
        </w:rPr>
        <w:t xml:space="preserve">Мелекесского </w:t>
      </w:r>
      <w:r>
        <w:rPr>
          <w:rFonts w:eastAsia="Times New Roman" w:cs="Times New Roman"/>
          <w:b/>
          <w:bCs/>
          <w:szCs w:val="28"/>
        </w:rPr>
        <w:t>района Ульяновской области</w:t>
      </w:r>
    </w:p>
    <w:p w14:paraId="0C832221" w14:textId="77777777" w:rsidR="00FC366A" w:rsidRPr="00047878" w:rsidRDefault="00FC366A" w:rsidP="00FC366A">
      <w:pPr>
        <w:jc w:val="center"/>
        <w:outlineLvl w:val="1"/>
        <w:rPr>
          <w:rFonts w:eastAsia="Times New Roman" w:cs="Times New Roman"/>
          <w:b/>
          <w:bCs/>
          <w:szCs w:val="28"/>
        </w:rPr>
      </w:pPr>
    </w:p>
    <w:p w14:paraId="1DC0F427" w14:textId="77777777" w:rsidR="00FC366A" w:rsidRPr="00AB5A95" w:rsidRDefault="00FC366A" w:rsidP="00FC366A">
      <w:pPr>
        <w:pStyle w:val="af3"/>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0E633D6F" w14:textId="77777777" w:rsidR="00FC366A" w:rsidRPr="00AB5A95" w:rsidRDefault="00FC366A" w:rsidP="00FC366A">
      <w:pPr>
        <w:pStyle w:val="af3"/>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r>
        <w:rPr>
          <w:rFonts w:ascii="Times New Roman" w:hAnsi="Times New Roman" w:cs="Times New Roman"/>
          <w:sz w:val="26"/>
          <w:szCs w:val="26"/>
          <w:lang w:val="ru-RU"/>
        </w:rPr>
        <w:t>Старосахчинское</w:t>
      </w:r>
      <w:r w:rsidRPr="00AB5A95">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r>
        <w:rPr>
          <w:rFonts w:ascii="Times New Roman" w:hAnsi="Times New Roman" w:cs="Times New Roman"/>
          <w:sz w:val="26"/>
          <w:szCs w:val="26"/>
          <w:lang w:val="ru-RU"/>
        </w:rPr>
        <w:t>Мелекесский</w:t>
      </w:r>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14:paraId="103886D2" w14:textId="77777777" w:rsidR="00FC366A" w:rsidRDefault="00FC366A" w:rsidP="00FC366A">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6398E24E" w14:textId="77777777" w:rsidR="00FC366A" w:rsidRPr="00AB5A95" w:rsidRDefault="00FC366A" w:rsidP="00FC366A">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
    <w:p w14:paraId="7B2EB721" w14:textId="77777777" w:rsidR="00FC366A" w:rsidRPr="00AB5A95" w:rsidRDefault="00FC366A" w:rsidP="00FC366A">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4A34634D" w14:textId="77777777" w:rsidR="00FC366A" w:rsidRDefault="00FC366A" w:rsidP="00FC366A">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14:paraId="56D2539E"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5DDEBBA6"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44D1B4AF"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3C0D6E33" w14:textId="77777777" w:rsidR="00FC366A" w:rsidRPr="00AB5A95" w:rsidRDefault="00FC366A" w:rsidP="00FC366A">
      <w:pPr>
        <w:pStyle w:val="af3"/>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ab/>
      </w:r>
    </w:p>
    <w:p w14:paraId="6A495F16" w14:textId="77777777" w:rsidR="00FC366A" w:rsidRPr="0007216D" w:rsidRDefault="00FC366A" w:rsidP="00FC366A">
      <w:pPr>
        <w:pStyle w:val="af3"/>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r>
        <w:rPr>
          <w:rFonts w:ascii="Times New Roman" w:hAnsi="Times New Roman" w:cs="Times New Roman"/>
          <w:b/>
          <w:sz w:val="26"/>
          <w:szCs w:val="26"/>
          <w:lang w:val="ru-RU"/>
        </w:rPr>
        <w:t xml:space="preserve">Старосахчинское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1BD1B08D" w14:textId="77777777" w:rsidR="00FC366A" w:rsidRPr="00AA4C45" w:rsidRDefault="00FC366A" w:rsidP="00FC366A">
      <w:pPr>
        <w:pStyle w:val="af3"/>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Объекты материально-технического обеспечения деятельности органов местного самоуправления муниципального образования.</w:t>
      </w:r>
    </w:p>
    <w:p w14:paraId="566ED7BB"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1.1 Расчетные показатели объектов материально-технического обеспечения деятельности органов местного самоуправления сельского поселения приведены в таблице 1.</w:t>
      </w:r>
    </w:p>
    <w:p w14:paraId="7556F7D9" w14:textId="77777777" w:rsidR="00FC366A" w:rsidRPr="00C47CB8" w:rsidRDefault="00FC366A" w:rsidP="00FC366A">
      <w:pPr>
        <w:pStyle w:val="af3"/>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2"/>
        <w:tblW w:w="0" w:type="auto"/>
        <w:tblLayout w:type="fixed"/>
        <w:tblLook w:val="04A0" w:firstRow="1" w:lastRow="0" w:firstColumn="1" w:lastColumn="0" w:noHBand="0" w:noVBand="1"/>
      </w:tblPr>
      <w:tblGrid>
        <w:gridCol w:w="606"/>
        <w:gridCol w:w="3330"/>
        <w:gridCol w:w="1417"/>
        <w:gridCol w:w="1418"/>
        <w:gridCol w:w="1842"/>
        <w:gridCol w:w="1292"/>
      </w:tblGrid>
      <w:tr w:rsidR="00FC366A" w:rsidRPr="00647BD3" w14:paraId="1357A52A" w14:textId="77777777" w:rsidTr="00BA7730">
        <w:trPr>
          <w:trHeight w:val="600"/>
        </w:trPr>
        <w:tc>
          <w:tcPr>
            <w:tcW w:w="606" w:type="dxa"/>
            <w:vMerge w:val="restart"/>
          </w:tcPr>
          <w:p w14:paraId="246F34A6"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3330" w:type="dxa"/>
            <w:vMerge w:val="restart"/>
          </w:tcPr>
          <w:p w14:paraId="59437EA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0D5F796F" w14:textId="77777777" w:rsidR="00FC366A" w:rsidRPr="00871B06" w:rsidRDefault="00FC366A"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22C24ED9"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C366A" w:rsidRPr="00C47CB8" w14:paraId="3136406F" w14:textId="77777777" w:rsidTr="00BA7730">
        <w:trPr>
          <w:trHeight w:val="683"/>
        </w:trPr>
        <w:tc>
          <w:tcPr>
            <w:tcW w:w="606" w:type="dxa"/>
            <w:vMerge/>
          </w:tcPr>
          <w:p w14:paraId="2467F6EE" w14:textId="77777777" w:rsidR="00FC366A" w:rsidRPr="00871B06" w:rsidRDefault="00FC366A" w:rsidP="00BA7730">
            <w:pPr>
              <w:pStyle w:val="af3"/>
              <w:jc w:val="center"/>
              <w:rPr>
                <w:rFonts w:ascii="Times New Roman" w:hAnsi="Times New Roman" w:cs="Times New Roman"/>
                <w:lang w:val="ru-RU"/>
              </w:rPr>
            </w:pPr>
          </w:p>
        </w:tc>
        <w:tc>
          <w:tcPr>
            <w:tcW w:w="3330" w:type="dxa"/>
            <w:vMerge/>
          </w:tcPr>
          <w:p w14:paraId="4378C48E" w14:textId="77777777" w:rsidR="00FC366A" w:rsidRPr="00871B06" w:rsidRDefault="00FC366A" w:rsidP="00BA7730">
            <w:pPr>
              <w:pStyle w:val="af3"/>
              <w:jc w:val="center"/>
              <w:rPr>
                <w:rFonts w:ascii="Times New Roman" w:hAnsi="Times New Roman" w:cs="Times New Roman"/>
                <w:lang w:val="ru-RU"/>
              </w:rPr>
            </w:pPr>
          </w:p>
        </w:tc>
        <w:tc>
          <w:tcPr>
            <w:tcW w:w="1417" w:type="dxa"/>
          </w:tcPr>
          <w:p w14:paraId="0B1948FE"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6411DDB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1C746E9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39C40D12"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C366A" w:rsidRPr="00C47CB8" w14:paraId="2E8A1487" w14:textId="77777777" w:rsidTr="00BA7730">
        <w:tc>
          <w:tcPr>
            <w:tcW w:w="606" w:type="dxa"/>
          </w:tcPr>
          <w:p w14:paraId="0952B473" w14:textId="77777777" w:rsidR="00FC366A" w:rsidRPr="00871B06" w:rsidRDefault="00FC366A" w:rsidP="00BA7730">
            <w:pPr>
              <w:pStyle w:val="af3"/>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44E15640" w14:textId="77777777" w:rsidR="00FC366A" w:rsidRPr="00871B06" w:rsidRDefault="00FC366A"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13B6B11D"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62B57389"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61E2BF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FC366A" w:rsidRPr="00C47CB8" w14:paraId="34E7FEBA" w14:textId="77777777" w:rsidTr="00BA7730">
        <w:tc>
          <w:tcPr>
            <w:tcW w:w="606" w:type="dxa"/>
          </w:tcPr>
          <w:p w14:paraId="02423871" w14:textId="77777777" w:rsidR="00FC366A" w:rsidRPr="00871B06" w:rsidRDefault="00FC366A" w:rsidP="00BA7730">
            <w:pPr>
              <w:pStyle w:val="af3"/>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417BFFC6" w14:textId="77777777" w:rsidR="00FC366A" w:rsidRPr="00871B06" w:rsidRDefault="00FC366A"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4D1015AA" w14:textId="77777777" w:rsidR="00FC366A" w:rsidRPr="00871B06" w:rsidRDefault="00FC366A"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7D1BF737"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43240840" w14:textId="77777777" w:rsidR="00FC366A" w:rsidRPr="00047878" w:rsidRDefault="00FC366A" w:rsidP="00FC366A">
      <w:pPr>
        <w:pStyle w:val="Compact"/>
        <w:ind w:left="644"/>
        <w:rPr>
          <w:rFonts w:ascii="Times New Roman" w:hAnsi="Times New Roman" w:cs="Times New Roman"/>
          <w:sz w:val="26"/>
          <w:szCs w:val="26"/>
          <w:lang w:val="ru-RU"/>
        </w:rPr>
      </w:pPr>
    </w:p>
    <w:p w14:paraId="585D618E" w14:textId="77777777" w:rsidR="00FC366A" w:rsidRPr="00C47CB8" w:rsidRDefault="00FC366A" w:rsidP="00FC366A">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11746A6B" w14:textId="77777777" w:rsidR="00FC366A" w:rsidRPr="00C47CB8" w:rsidRDefault="00FC366A" w:rsidP="00FC366A">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3A233894" w14:textId="77777777" w:rsidR="00FC366A" w:rsidRPr="00C47CB8" w:rsidRDefault="00FC366A" w:rsidP="00FC366A">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ведены в таблице 2.</w:t>
      </w:r>
    </w:p>
    <w:p w14:paraId="743E57F6"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2"/>
        <w:tblW w:w="0" w:type="auto"/>
        <w:tblLayout w:type="fixed"/>
        <w:tblLook w:val="04A0" w:firstRow="1" w:lastRow="0" w:firstColumn="1" w:lastColumn="0" w:noHBand="0" w:noVBand="1"/>
      </w:tblPr>
      <w:tblGrid>
        <w:gridCol w:w="567"/>
        <w:gridCol w:w="2093"/>
        <w:gridCol w:w="2292"/>
        <w:gridCol w:w="1677"/>
        <w:gridCol w:w="1984"/>
        <w:gridCol w:w="1292"/>
      </w:tblGrid>
      <w:tr w:rsidR="00FC366A" w:rsidRPr="00647BD3" w14:paraId="46EBA30B" w14:textId="77777777" w:rsidTr="00BA7730">
        <w:trPr>
          <w:trHeight w:val="1165"/>
        </w:trPr>
        <w:tc>
          <w:tcPr>
            <w:tcW w:w="567" w:type="dxa"/>
            <w:vMerge w:val="restart"/>
          </w:tcPr>
          <w:p w14:paraId="16C15C2D"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12F9DBB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166F3CF3"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4481E99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C366A" w14:paraId="1358EA37" w14:textId="77777777" w:rsidTr="00BA7730">
        <w:tc>
          <w:tcPr>
            <w:tcW w:w="567" w:type="dxa"/>
            <w:vMerge/>
            <w:tcBorders>
              <w:bottom w:val="single" w:sz="4" w:space="0" w:color="auto"/>
            </w:tcBorders>
          </w:tcPr>
          <w:p w14:paraId="58DABEA0" w14:textId="77777777" w:rsidR="00FC366A" w:rsidRPr="00871B06" w:rsidRDefault="00FC366A"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5ACFF3F6" w14:textId="77777777" w:rsidR="00FC366A" w:rsidRPr="00871B06" w:rsidRDefault="00FC366A" w:rsidP="00BA7730">
            <w:pPr>
              <w:pStyle w:val="af3"/>
              <w:jc w:val="center"/>
              <w:rPr>
                <w:rFonts w:ascii="Times New Roman" w:hAnsi="Times New Roman" w:cs="Times New Roman"/>
                <w:lang w:val="ru-RU"/>
              </w:rPr>
            </w:pPr>
          </w:p>
        </w:tc>
        <w:tc>
          <w:tcPr>
            <w:tcW w:w="2292" w:type="dxa"/>
          </w:tcPr>
          <w:p w14:paraId="76CF1D86"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02AC92DF"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318B2BC9"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431B8F65"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C366A" w14:paraId="263944D5" w14:textId="77777777" w:rsidTr="00BA7730">
        <w:tc>
          <w:tcPr>
            <w:tcW w:w="567" w:type="dxa"/>
          </w:tcPr>
          <w:p w14:paraId="551DEF42"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7870A86A" w14:textId="77777777" w:rsidR="00FC366A" w:rsidRPr="00871B06" w:rsidRDefault="00FC366A"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14F9EADD" w14:textId="77777777" w:rsidR="00FC366A"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52B3D99B"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r w:rsidRPr="00871B06">
              <w:rPr>
                <w:rFonts w:ascii="Times New Roman" w:hAnsi="Times New Roman" w:cs="Times New Roman"/>
                <w:vertAlign w:val="superscript"/>
                <w:lang w:val="ru-RU"/>
              </w:rPr>
              <w:t xml:space="preserve">2 </w:t>
            </w:r>
            <w:r w:rsidRPr="00871B06">
              <w:rPr>
                <w:rFonts w:ascii="Times New Roman" w:hAnsi="Times New Roman" w:cs="Times New Roman"/>
                <w:lang w:val="ru-RU"/>
              </w:rPr>
              <w:t>/ 1000 чел.</w:t>
            </w:r>
          </w:p>
        </w:tc>
        <w:tc>
          <w:tcPr>
            <w:tcW w:w="1677" w:type="dxa"/>
          </w:tcPr>
          <w:p w14:paraId="58AFE76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6F4E0B73"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201A263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FC366A" w14:paraId="37A6C731" w14:textId="77777777" w:rsidTr="00BA7730">
        <w:tc>
          <w:tcPr>
            <w:tcW w:w="567" w:type="dxa"/>
          </w:tcPr>
          <w:p w14:paraId="7E1256F9"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209F861F" w14:textId="77777777" w:rsidR="00FC366A" w:rsidRPr="00871B06" w:rsidRDefault="00FC366A"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14:paraId="22E909E3" w14:textId="77777777" w:rsidR="00FC366A" w:rsidRDefault="00FC366A" w:rsidP="00BA7730">
            <w:pPr>
              <w:pStyle w:val="af3"/>
              <w:spacing w:before="0" w:after="0"/>
              <w:jc w:val="center"/>
              <w:rPr>
                <w:rFonts w:ascii="Times New Roman" w:hAnsi="Times New Roman" w:cs="Times New Roman"/>
                <w:lang w:val="ru-RU"/>
              </w:rPr>
            </w:pPr>
          </w:p>
          <w:p w14:paraId="612D0CE6" w14:textId="77777777" w:rsidR="00FC366A"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1854BFAE"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w:t>
            </w:r>
            <w:r w:rsidRPr="00871B06">
              <w:rPr>
                <w:rFonts w:ascii="Times New Roman" w:hAnsi="Times New Roman" w:cs="Times New Roman"/>
                <w:vertAlign w:val="superscript"/>
                <w:lang w:val="ru-RU"/>
              </w:rPr>
              <w:t>2</w:t>
            </w:r>
            <w:r w:rsidRPr="00871B06">
              <w:rPr>
                <w:rFonts w:ascii="Times New Roman" w:hAnsi="Times New Roman" w:cs="Times New Roman"/>
                <w:lang w:val="ru-RU"/>
              </w:rPr>
              <w:t>/ 1000 чел.</w:t>
            </w:r>
          </w:p>
        </w:tc>
        <w:tc>
          <w:tcPr>
            <w:tcW w:w="1677" w:type="dxa"/>
          </w:tcPr>
          <w:p w14:paraId="064A2DD0"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66CC2F7F"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4246F80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14346CAF" w14:textId="77777777" w:rsidR="00FC366A" w:rsidRPr="00857F18" w:rsidRDefault="00FC366A" w:rsidP="00FC366A">
      <w:pPr>
        <w:pStyle w:val="af3"/>
        <w:spacing w:before="0" w:after="0"/>
        <w:rPr>
          <w:rFonts w:ascii="Times New Roman" w:hAnsi="Times New Roman" w:cs="Times New Roman"/>
          <w:lang w:val="ru-RU"/>
        </w:rPr>
      </w:pPr>
      <w:r w:rsidRPr="00857F18">
        <w:rPr>
          <w:rFonts w:ascii="Times New Roman" w:hAnsi="Times New Roman" w:cs="Times New Roman"/>
          <w:lang w:val="ru-RU"/>
        </w:rPr>
        <w:t>Примечания:</w:t>
      </w:r>
    </w:p>
    <w:p w14:paraId="3A3A2CCC" w14:textId="77777777" w:rsidR="00FC366A" w:rsidRPr="00857F18" w:rsidRDefault="00FC366A" w:rsidP="00FC366A">
      <w:pPr>
        <w:pStyle w:val="FirstParagraph"/>
        <w:spacing w:before="0" w:after="0"/>
        <w:rPr>
          <w:rFonts w:ascii="Times New Roman" w:hAnsi="Times New Roman" w:cs="Times New Roman"/>
          <w:lang w:val="ru-RU"/>
        </w:rPr>
      </w:pPr>
      <w:r w:rsidRPr="00857F18">
        <w:rPr>
          <w:rFonts w:ascii="Times New Roman" w:hAnsi="Times New Roman" w:cs="Times New Roman"/>
          <w:lang w:val="ru-RU"/>
        </w:rPr>
        <w:lastRenderedPageBreak/>
        <w:t>1. Норматив единовременной пропускной способности спортивных сооружений следует принимать не менее 12,2 % от населения.</w:t>
      </w:r>
    </w:p>
    <w:p w14:paraId="64D562ED" w14:textId="77777777" w:rsidR="00FC366A" w:rsidRDefault="00FC366A" w:rsidP="00FC366A">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69410F9D" w14:textId="77777777" w:rsidR="00FC366A" w:rsidRPr="00857F18" w:rsidRDefault="00FC366A" w:rsidP="00FC366A">
      <w:pPr>
        <w:pStyle w:val="af3"/>
        <w:spacing w:before="0" w:after="0"/>
        <w:rPr>
          <w:lang w:val="ru-RU"/>
        </w:rPr>
      </w:pPr>
    </w:p>
    <w:p w14:paraId="0000DAFF" w14:textId="77777777" w:rsidR="00FC366A" w:rsidRDefault="00FC366A" w:rsidP="00FC366A">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3BDE1DC3" w14:textId="77777777" w:rsidR="00FC366A" w:rsidRPr="00C47CB8" w:rsidRDefault="00FC366A" w:rsidP="00FC366A">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5328935D" w14:textId="77777777" w:rsidR="00FC366A" w:rsidRPr="00C47CB8" w:rsidRDefault="00FC366A" w:rsidP="00FC366A">
      <w:pPr>
        <w:pStyle w:val="af3"/>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56AA3006" w14:textId="77777777" w:rsidR="00FC366A" w:rsidRDefault="00FC366A" w:rsidP="00FC366A">
      <w:pPr>
        <w:pStyle w:val="af3"/>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FC366A" w:rsidRPr="00647BD3" w14:paraId="7E2E61F3" w14:textId="77777777" w:rsidTr="00BA7730">
        <w:trPr>
          <w:trHeight w:val="1165"/>
        </w:trPr>
        <w:tc>
          <w:tcPr>
            <w:tcW w:w="567" w:type="dxa"/>
            <w:vMerge w:val="restart"/>
          </w:tcPr>
          <w:p w14:paraId="5A013CD5"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7C878B5F"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76FAAD1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09CFA660"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C366A" w14:paraId="69C70536" w14:textId="77777777" w:rsidTr="00BA7730">
        <w:tc>
          <w:tcPr>
            <w:tcW w:w="567" w:type="dxa"/>
            <w:vMerge/>
            <w:tcBorders>
              <w:bottom w:val="single" w:sz="4" w:space="0" w:color="auto"/>
            </w:tcBorders>
          </w:tcPr>
          <w:p w14:paraId="5470A681" w14:textId="77777777" w:rsidR="00FC366A" w:rsidRPr="00871B06" w:rsidRDefault="00FC366A"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00B08D31" w14:textId="77777777" w:rsidR="00FC366A" w:rsidRPr="00871B06" w:rsidRDefault="00FC366A" w:rsidP="00BA7730">
            <w:pPr>
              <w:pStyle w:val="af3"/>
              <w:jc w:val="center"/>
              <w:rPr>
                <w:rFonts w:ascii="Times New Roman" w:hAnsi="Times New Roman" w:cs="Times New Roman"/>
                <w:lang w:val="ru-RU"/>
              </w:rPr>
            </w:pPr>
          </w:p>
        </w:tc>
        <w:tc>
          <w:tcPr>
            <w:tcW w:w="2126" w:type="dxa"/>
          </w:tcPr>
          <w:p w14:paraId="10253A9D"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7F465A25"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48FD433A"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3708DB04"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C366A" w14:paraId="755C7FB4" w14:textId="77777777" w:rsidTr="00BA7730">
        <w:tc>
          <w:tcPr>
            <w:tcW w:w="567" w:type="dxa"/>
          </w:tcPr>
          <w:p w14:paraId="131FE3E1"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4975DA7F" w14:textId="77777777" w:rsidR="00FC366A" w:rsidRPr="00871B06"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494C16F9"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071A2A53"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11D659CB"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673F7797"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8DBDA90"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14:paraId="48BC42F2" w14:textId="77777777" w:rsidTr="00BA7730">
        <w:tc>
          <w:tcPr>
            <w:tcW w:w="567" w:type="dxa"/>
          </w:tcPr>
          <w:p w14:paraId="789C21D6"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18CAFBEA" w14:textId="77777777" w:rsidR="00FC366A" w:rsidRPr="00871B06"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3E2F0C83" w14:textId="77777777" w:rsidR="00FC366A" w:rsidRDefault="00FC366A" w:rsidP="00BA7730">
            <w:pPr>
              <w:pStyle w:val="af3"/>
              <w:spacing w:before="0" w:after="0"/>
              <w:jc w:val="center"/>
              <w:rPr>
                <w:rFonts w:ascii="Times New Roman" w:hAnsi="Times New Roman" w:cs="Times New Roman"/>
                <w:lang w:val="ru-RU"/>
              </w:rPr>
            </w:pPr>
          </w:p>
          <w:p w14:paraId="2DFFC286"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47D66CB7"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081580C0"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3BF8F82D"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5955B98D"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rsidRPr="00C403C4" w14:paraId="5E5AF672" w14:textId="77777777" w:rsidTr="00BA7730">
        <w:tc>
          <w:tcPr>
            <w:tcW w:w="567" w:type="dxa"/>
          </w:tcPr>
          <w:p w14:paraId="796106E4" w14:textId="77777777" w:rsidR="00FC366A" w:rsidRPr="00871B06" w:rsidRDefault="00FC366A"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1A5255E3"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63B59F15"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49A4DC9E"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54B07A21"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114A30F0"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6441EB5"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14:paraId="1C5F6B5C" w14:textId="77777777" w:rsidTr="00BA7730">
        <w:tc>
          <w:tcPr>
            <w:tcW w:w="567" w:type="dxa"/>
          </w:tcPr>
          <w:p w14:paraId="62AD5472" w14:textId="77777777" w:rsidR="00FC366A" w:rsidRPr="00871B06" w:rsidRDefault="00FC366A"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2E8D7BDF"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04D5E76B"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1D1B9956"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46D64B30"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260F4D33"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3411726C"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14:paraId="57058D91" w14:textId="77777777" w:rsidTr="00BA7730">
        <w:tc>
          <w:tcPr>
            <w:tcW w:w="567" w:type="dxa"/>
          </w:tcPr>
          <w:p w14:paraId="13A65EE6" w14:textId="77777777" w:rsidR="00FC366A" w:rsidRPr="00871B06" w:rsidRDefault="00FC366A" w:rsidP="00BA7730">
            <w:pPr>
              <w:pStyle w:val="af3"/>
              <w:jc w:val="center"/>
              <w:rPr>
                <w:rFonts w:ascii="Times New Roman" w:hAnsi="Times New Roman" w:cs="Times New Roman"/>
                <w:lang w:val="ru-RU"/>
              </w:rPr>
            </w:pPr>
            <w:r>
              <w:rPr>
                <w:rFonts w:ascii="Times New Roman" w:hAnsi="Times New Roman" w:cs="Times New Roman"/>
                <w:lang w:val="ru-RU"/>
              </w:rPr>
              <w:t>5.</w:t>
            </w:r>
          </w:p>
        </w:tc>
        <w:tc>
          <w:tcPr>
            <w:tcW w:w="2093" w:type="dxa"/>
          </w:tcPr>
          <w:p w14:paraId="7093530D"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5EE60E16"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3AB73F47" w14:textId="77777777" w:rsidR="00FC366A"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2303661B"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5470CF15"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6C53817"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14:paraId="50EF00CC" w14:textId="77777777" w:rsidTr="00BA7730">
        <w:tc>
          <w:tcPr>
            <w:tcW w:w="567" w:type="dxa"/>
          </w:tcPr>
          <w:p w14:paraId="0B14CAE5" w14:textId="77777777" w:rsidR="00FC366A" w:rsidRDefault="00FC366A" w:rsidP="00BA7730">
            <w:pPr>
              <w:pStyle w:val="af3"/>
              <w:jc w:val="center"/>
              <w:rPr>
                <w:rFonts w:ascii="Times New Roman" w:hAnsi="Times New Roman" w:cs="Times New Roman"/>
                <w:lang w:val="ru-RU"/>
              </w:rPr>
            </w:pPr>
            <w:r>
              <w:rPr>
                <w:rFonts w:ascii="Times New Roman" w:hAnsi="Times New Roman" w:cs="Times New Roman"/>
                <w:lang w:val="ru-RU"/>
              </w:rPr>
              <w:t>6.</w:t>
            </w:r>
          </w:p>
        </w:tc>
        <w:tc>
          <w:tcPr>
            <w:tcW w:w="2093" w:type="dxa"/>
          </w:tcPr>
          <w:p w14:paraId="37B87727"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3ABFE358"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6E816814"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lastRenderedPageBreak/>
              <w:t>3</w:t>
            </w:r>
            <w:r w:rsidRPr="00871B06">
              <w:rPr>
                <w:rFonts w:ascii="Times New Roman" w:hAnsi="Times New Roman" w:cs="Times New Roman"/>
                <w:lang w:val="ru-RU"/>
              </w:rPr>
              <w:t>000 чел</w:t>
            </w:r>
          </w:p>
        </w:tc>
        <w:tc>
          <w:tcPr>
            <w:tcW w:w="2126" w:type="dxa"/>
          </w:tcPr>
          <w:p w14:paraId="7582C18C"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lastRenderedPageBreak/>
              <w:t>1</w:t>
            </w:r>
          </w:p>
        </w:tc>
        <w:tc>
          <w:tcPr>
            <w:tcW w:w="1701" w:type="dxa"/>
          </w:tcPr>
          <w:p w14:paraId="3448027C"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499414CE"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FC366A" w14:paraId="6965513D" w14:textId="77777777" w:rsidTr="00BA7730">
        <w:tc>
          <w:tcPr>
            <w:tcW w:w="567" w:type="dxa"/>
          </w:tcPr>
          <w:p w14:paraId="7BFE6367" w14:textId="77777777" w:rsidR="00FC366A" w:rsidRDefault="00FC366A" w:rsidP="00BA7730">
            <w:pPr>
              <w:pStyle w:val="af3"/>
              <w:jc w:val="center"/>
              <w:rPr>
                <w:rFonts w:ascii="Times New Roman" w:hAnsi="Times New Roman" w:cs="Times New Roman"/>
                <w:lang w:val="ru-RU"/>
              </w:rPr>
            </w:pPr>
            <w:r>
              <w:rPr>
                <w:rFonts w:ascii="Times New Roman" w:hAnsi="Times New Roman" w:cs="Times New Roman"/>
                <w:lang w:val="ru-RU"/>
              </w:rPr>
              <w:lastRenderedPageBreak/>
              <w:t>7.</w:t>
            </w:r>
          </w:p>
        </w:tc>
        <w:tc>
          <w:tcPr>
            <w:tcW w:w="2093" w:type="dxa"/>
          </w:tcPr>
          <w:p w14:paraId="693869B1"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343B8E22"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6BC8783A"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04B94D06"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53CC8DB6"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r>
    </w:tbl>
    <w:p w14:paraId="6EEA6DFE" w14:textId="77777777" w:rsidR="00FC366A" w:rsidRPr="00C47CB8" w:rsidRDefault="00FC366A" w:rsidP="00FC366A">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пользования которыми библиотека заключает договоры (соглашения) с собственниками этих ресурсов.</w:t>
      </w:r>
    </w:p>
    <w:p w14:paraId="328AAB80" w14:textId="77777777" w:rsidR="00FC366A" w:rsidRPr="00C47CB8" w:rsidRDefault="00FC366A" w:rsidP="00FC366A">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0CE21BA7" w14:textId="77777777" w:rsidR="00FC366A" w:rsidRPr="00C47CB8" w:rsidRDefault="00FC366A" w:rsidP="00FC366A">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594B9A73" w14:textId="77777777" w:rsidR="00FC366A" w:rsidRPr="0013298F" w:rsidRDefault="00FC366A" w:rsidP="00FC366A">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4471243D" w14:textId="77777777" w:rsidR="00FC366A" w:rsidRDefault="00FC366A" w:rsidP="00FC366A">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438818AB" w14:textId="77777777" w:rsidR="00FC366A" w:rsidRPr="00F21EE4" w:rsidRDefault="00FC366A" w:rsidP="00FC366A">
      <w:pPr>
        <w:pStyle w:val="af3"/>
        <w:spacing w:before="0" w:after="0"/>
        <w:rPr>
          <w:lang w:val="ru-RU"/>
        </w:rPr>
      </w:pPr>
    </w:p>
    <w:p w14:paraId="57273029" w14:textId="77777777" w:rsidR="00FC366A" w:rsidRPr="00F21EE4" w:rsidRDefault="00FC366A" w:rsidP="00FC366A">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156F7F25" w14:textId="77777777" w:rsidR="00FC366A" w:rsidRDefault="00FC366A" w:rsidP="00FC366A">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716D77A5" w14:textId="77777777" w:rsidR="00FC366A" w:rsidRDefault="00FC366A" w:rsidP="00FC366A">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0F93E08B" w14:textId="77777777" w:rsidR="00FC366A" w:rsidRPr="00C47CB8" w:rsidRDefault="00FC366A" w:rsidP="00FC366A">
      <w:pPr>
        <w:pStyle w:val="af3"/>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Старосахчинское</w:t>
      </w:r>
      <w:r w:rsidRPr="00C47CB8">
        <w:rPr>
          <w:rFonts w:ascii="Times New Roman" w:hAnsi="Times New Roman" w:cs="Times New Roman"/>
          <w:sz w:val="26"/>
          <w:szCs w:val="26"/>
          <w:lang w:val="ru-RU"/>
        </w:rPr>
        <w:t xml:space="preserve"> сельское поселение».</w:t>
      </w:r>
    </w:p>
    <w:p w14:paraId="3719E1AE" w14:textId="77777777" w:rsidR="00FC366A" w:rsidRDefault="00FC366A" w:rsidP="00FC366A">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76F397FD" w14:textId="77777777" w:rsidR="00FC366A" w:rsidRPr="00C47CB8" w:rsidRDefault="00FC366A" w:rsidP="00FC366A">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7A1AC58F" w14:textId="77777777" w:rsidR="00FC366A" w:rsidRPr="0007216D" w:rsidRDefault="00FC366A" w:rsidP="00FC366A">
      <w:pPr>
        <w:pStyle w:val="FirstParagraph"/>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 таких объектов в местных нормативов не нормируются.</w:t>
      </w:r>
    </w:p>
    <w:p w14:paraId="7019FA81" w14:textId="77777777" w:rsidR="00FC366A" w:rsidRPr="00EA3C97" w:rsidRDefault="00FC366A" w:rsidP="00FC366A">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14:paraId="2FAC14EF" w14:textId="77777777" w:rsidR="00FC366A" w:rsidRDefault="00FC366A" w:rsidP="00FC366A">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lastRenderedPageBreak/>
        <w:t>услугами связи.</w:t>
      </w:r>
      <w:r w:rsidRPr="00C47CB8">
        <w:rPr>
          <w:rFonts w:ascii="Times New Roman" w:hAnsi="Times New Roman" w:cs="Times New Roman"/>
          <w:sz w:val="26"/>
          <w:szCs w:val="26"/>
          <w:lang w:val="ru-RU"/>
        </w:rPr>
        <w:t xml:space="preserve"> </w:t>
      </w:r>
    </w:p>
    <w:p w14:paraId="77ABE837" w14:textId="77777777" w:rsidR="00FC366A" w:rsidRPr="00C47CB8" w:rsidRDefault="00FC366A" w:rsidP="00FC366A">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18F88C8E"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1234DFC2" w14:textId="77777777" w:rsidR="00FC366A" w:rsidRDefault="00FC366A" w:rsidP="00FC366A">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1178C37C" w14:textId="77777777" w:rsidR="00FC366A" w:rsidRPr="00EA3C97" w:rsidRDefault="00FC366A" w:rsidP="00FC366A">
      <w:pPr>
        <w:pStyle w:val="af3"/>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60F033C0"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79FE466E"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FC366A" w:rsidRPr="00647BD3" w14:paraId="38AFF63D" w14:textId="77777777" w:rsidTr="00BA7730">
        <w:trPr>
          <w:trHeight w:val="1165"/>
        </w:trPr>
        <w:tc>
          <w:tcPr>
            <w:tcW w:w="567" w:type="dxa"/>
            <w:vMerge w:val="restart"/>
          </w:tcPr>
          <w:p w14:paraId="2AE0E991"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116D200B"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2272FA99"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300486B1"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C366A" w14:paraId="2235F7E4" w14:textId="77777777" w:rsidTr="00BA7730">
        <w:tc>
          <w:tcPr>
            <w:tcW w:w="567" w:type="dxa"/>
            <w:vMerge/>
            <w:tcBorders>
              <w:bottom w:val="single" w:sz="4" w:space="0" w:color="auto"/>
            </w:tcBorders>
          </w:tcPr>
          <w:p w14:paraId="51865601" w14:textId="77777777" w:rsidR="00FC366A" w:rsidRPr="00871B06" w:rsidRDefault="00FC366A"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299E4805" w14:textId="77777777" w:rsidR="00FC366A" w:rsidRPr="00871B06" w:rsidRDefault="00FC366A" w:rsidP="00BA7730">
            <w:pPr>
              <w:pStyle w:val="af3"/>
              <w:jc w:val="center"/>
              <w:rPr>
                <w:rFonts w:ascii="Times New Roman" w:hAnsi="Times New Roman" w:cs="Times New Roman"/>
                <w:lang w:val="ru-RU"/>
              </w:rPr>
            </w:pPr>
          </w:p>
        </w:tc>
        <w:tc>
          <w:tcPr>
            <w:tcW w:w="2126" w:type="dxa"/>
          </w:tcPr>
          <w:p w14:paraId="383DB19F"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31D3F761"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2BC61D2E"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6A5A387D"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C366A" w14:paraId="7538EEA5" w14:textId="77777777" w:rsidTr="00BA7730">
        <w:tc>
          <w:tcPr>
            <w:tcW w:w="567" w:type="dxa"/>
          </w:tcPr>
          <w:p w14:paraId="0B73AF90"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7022D098" w14:textId="77777777" w:rsidR="00FC366A" w:rsidRPr="00871B06"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02A95AA6" w14:textId="77777777" w:rsidR="00FC366A" w:rsidRDefault="00FC366A" w:rsidP="00BA7730">
            <w:pPr>
              <w:pStyle w:val="af3"/>
              <w:spacing w:before="0" w:after="0"/>
              <w:jc w:val="center"/>
              <w:rPr>
                <w:rFonts w:ascii="Times New Roman" w:hAnsi="Times New Roman" w:cs="Times New Roman"/>
                <w:lang w:val="ru-RU"/>
              </w:rPr>
            </w:pPr>
          </w:p>
          <w:p w14:paraId="3607367F"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4DC275B6"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382AB437" w14:textId="77777777" w:rsidR="00FC366A" w:rsidRDefault="00FC366A" w:rsidP="00BA7730">
            <w:pPr>
              <w:pStyle w:val="af3"/>
              <w:spacing w:before="0" w:after="0"/>
              <w:jc w:val="center"/>
              <w:rPr>
                <w:rFonts w:ascii="Times New Roman" w:hAnsi="Times New Roman" w:cs="Times New Roman"/>
                <w:lang w:val="ru-RU"/>
              </w:rPr>
            </w:pPr>
          </w:p>
          <w:p w14:paraId="59506770" w14:textId="77777777" w:rsidR="00FC366A" w:rsidRDefault="00FC366A" w:rsidP="00BA7730">
            <w:pPr>
              <w:pStyle w:val="af3"/>
              <w:spacing w:before="0" w:after="0"/>
              <w:jc w:val="center"/>
              <w:rPr>
                <w:rFonts w:ascii="Times New Roman" w:hAnsi="Times New Roman" w:cs="Times New Roman"/>
                <w:lang w:val="ru-RU"/>
              </w:rPr>
            </w:pPr>
          </w:p>
          <w:p w14:paraId="7C9D1C22"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324D4C7F"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5A7C7F9F"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FC366A" w14:paraId="502E5943" w14:textId="77777777" w:rsidTr="00BA7730">
        <w:trPr>
          <w:trHeight w:val="1018"/>
        </w:trPr>
        <w:tc>
          <w:tcPr>
            <w:tcW w:w="567" w:type="dxa"/>
            <w:vMerge w:val="restart"/>
          </w:tcPr>
          <w:p w14:paraId="242821C2"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32A3E605" w14:textId="77777777" w:rsidR="00FC366A" w:rsidRPr="00871B06"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54BC1FC9" w14:textId="77777777" w:rsidR="00FC366A" w:rsidRDefault="00FC366A" w:rsidP="00BA7730">
            <w:pPr>
              <w:pStyle w:val="af3"/>
              <w:spacing w:before="0" w:after="0"/>
              <w:jc w:val="center"/>
              <w:rPr>
                <w:rFonts w:ascii="Times New Roman" w:hAnsi="Times New Roman" w:cs="Times New Roman"/>
                <w:lang w:val="ru-RU"/>
              </w:rPr>
            </w:pPr>
          </w:p>
          <w:p w14:paraId="501C5748" w14:textId="77777777" w:rsidR="00FC366A" w:rsidRDefault="00FC366A"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 xml:space="preserve"> площади /</w:t>
            </w:r>
          </w:p>
          <w:p w14:paraId="6A4D4942" w14:textId="77777777" w:rsidR="00FC366A" w:rsidRPr="00871B06" w:rsidRDefault="00FC366A"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32005C98" w14:textId="77777777" w:rsidR="00FC366A" w:rsidRDefault="00FC366A" w:rsidP="00BA7730">
            <w:pPr>
              <w:pStyle w:val="af3"/>
              <w:spacing w:before="0" w:after="0"/>
              <w:jc w:val="center"/>
              <w:rPr>
                <w:rFonts w:ascii="Times New Roman" w:hAnsi="Times New Roman" w:cs="Times New Roman"/>
                <w:lang w:val="ru-RU"/>
              </w:rPr>
            </w:pPr>
          </w:p>
          <w:p w14:paraId="52ECF11C"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66EA9A5C"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vMerge w:val="restart"/>
          </w:tcPr>
          <w:p w14:paraId="5130976F"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FC366A" w14:paraId="3F5A33C6" w14:textId="77777777" w:rsidTr="00BA7730">
        <w:trPr>
          <w:trHeight w:val="651"/>
        </w:trPr>
        <w:tc>
          <w:tcPr>
            <w:tcW w:w="567" w:type="dxa"/>
            <w:vMerge/>
          </w:tcPr>
          <w:p w14:paraId="1D233450" w14:textId="77777777" w:rsidR="00FC366A" w:rsidRPr="00871B06" w:rsidRDefault="00FC366A" w:rsidP="00BA7730">
            <w:pPr>
              <w:pStyle w:val="af3"/>
              <w:jc w:val="center"/>
              <w:rPr>
                <w:rFonts w:ascii="Times New Roman" w:hAnsi="Times New Roman" w:cs="Times New Roman"/>
                <w:lang w:val="ru-RU"/>
              </w:rPr>
            </w:pPr>
          </w:p>
        </w:tc>
        <w:tc>
          <w:tcPr>
            <w:tcW w:w="2093" w:type="dxa"/>
            <w:vMerge/>
          </w:tcPr>
          <w:p w14:paraId="6A9A93C9" w14:textId="77777777" w:rsidR="00FC366A" w:rsidRDefault="00FC366A" w:rsidP="00BA7730">
            <w:pPr>
              <w:pStyle w:val="af3"/>
              <w:spacing w:before="0" w:after="0"/>
              <w:rPr>
                <w:rFonts w:ascii="Times New Roman" w:hAnsi="Times New Roman" w:cs="Times New Roman"/>
                <w:lang w:val="ru-RU"/>
              </w:rPr>
            </w:pPr>
          </w:p>
        </w:tc>
        <w:tc>
          <w:tcPr>
            <w:tcW w:w="2126" w:type="dxa"/>
          </w:tcPr>
          <w:p w14:paraId="47248519" w14:textId="77777777" w:rsidR="00FC366A" w:rsidRDefault="00FC366A" w:rsidP="00BA7730">
            <w:pPr>
              <w:pStyle w:val="af3"/>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5F12EC51" w14:textId="77777777" w:rsidR="00FC366A" w:rsidRDefault="00FC366A" w:rsidP="00BA7730">
            <w:pPr>
              <w:pStyle w:val="af3"/>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7400D044" w14:textId="77777777" w:rsidR="00FC366A" w:rsidRDefault="00FC366A" w:rsidP="00BA7730">
            <w:pPr>
              <w:pStyle w:val="af3"/>
              <w:spacing w:before="0" w:after="0"/>
              <w:jc w:val="center"/>
              <w:rPr>
                <w:rFonts w:ascii="Times New Roman" w:hAnsi="Times New Roman" w:cs="Times New Roman"/>
                <w:lang w:val="ru-RU"/>
              </w:rPr>
            </w:pPr>
          </w:p>
        </w:tc>
        <w:tc>
          <w:tcPr>
            <w:tcW w:w="1292" w:type="dxa"/>
            <w:vMerge/>
          </w:tcPr>
          <w:p w14:paraId="5E42AFAC" w14:textId="77777777" w:rsidR="00FC366A" w:rsidRDefault="00FC366A" w:rsidP="00BA7730">
            <w:pPr>
              <w:pStyle w:val="af3"/>
              <w:spacing w:before="0" w:after="0"/>
              <w:jc w:val="center"/>
              <w:rPr>
                <w:rFonts w:ascii="Times New Roman" w:hAnsi="Times New Roman" w:cs="Times New Roman"/>
                <w:lang w:val="ru-RU"/>
              </w:rPr>
            </w:pPr>
          </w:p>
        </w:tc>
      </w:tr>
      <w:tr w:rsidR="00FC366A" w:rsidRPr="00C403C4" w14:paraId="5FC9871D" w14:textId="77777777" w:rsidTr="00BA7730">
        <w:tc>
          <w:tcPr>
            <w:tcW w:w="567" w:type="dxa"/>
          </w:tcPr>
          <w:p w14:paraId="0281080D" w14:textId="77777777" w:rsidR="00FC366A" w:rsidRPr="00871B06" w:rsidRDefault="00FC366A"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2B1E9B63"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503BF571"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2743BDAE" w14:textId="77777777" w:rsidR="00FC366A" w:rsidRDefault="00FC366A" w:rsidP="00BA7730">
            <w:pPr>
              <w:pStyle w:val="af3"/>
              <w:spacing w:before="0" w:after="0"/>
              <w:jc w:val="center"/>
              <w:rPr>
                <w:rFonts w:ascii="Times New Roman" w:hAnsi="Times New Roman" w:cs="Times New Roman"/>
                <w:lang w:val="ru-RU"/>
              </w:rPr>
            </w:pPr>
          </w:p>
          <w:p w14:paraId="6CD07694" w14:textId="77777777" w:rsidR="00FC366A" w:rsidRDefault="00FC366A" w:rsidP="00BA7730">
            <w:pPr>
              <w:pStyle w:val="af3"/>
              <w:spacing w:before="0" w:after="0"/>
              <w:jc w:val="center"/>
              <w:rPr>
                <w:rFonts w:ascii="Times New Roman" w:hAnsi="Times New Roman" w:cs="Times New Roman"/>
                <w:lang w:val="ru-RU"/>
              </w:rPr>
            </w:pPr>
          </w:p>
          <w:p w14:paraId="1461F8B7"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0D8F3C28"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4B037C6F"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FC366A" w14:paraId="79A79286" w14:textId="77777777" w:rsidTr="00BA7730">
        <w:tc>
          <w:tcPr>
            <w:tcW w:w="567" w:type="dxa"/>
          </w:tcPr>
          <w:p w14:paraId="515146BD" w14:textId="77777777" w:rsidR="00FC366A" w:rsidRPr="00871B06" w:rsidRDefault="00FC366A"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3613AD62" w14:textId="77777777" w:rsidR="00FC366A"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2BEF5195"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171997D3"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4BE23332" w14:textId="77777777" w:rsidR="00FC366A" w:rsidRDefault="00FC366A" w:rsidP="00BA7730">
            <w:pPr>
              <w:pStyle w:val="af3"/>
              <w:spacing w:before="0" w:after="0"/>
              <w:jc w:val="center"/>
              <w:rPr>
                <w:rFonts w:ascii="Times New Roman" w:hAnsi="Times New Roman" w:cs="Times New Roman"/>
                <w:lang w:val="ru-RU"/>
              </w:rPr>
            </w:pPr>
          </w:p>
          <w:p w14:paraId="3FD2F22F"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1AA1D9EE"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4E3245AB" w14:textId="77777777" w:rsidR="00FC366A"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2CAD23FB" w14:textId="77777777" w:rsidR="00FC366A" w:rsidRPr="00C47CB8" w:rsidRDefault="00FC366A" w:rsidP="00FC366A">
      <w:pPr>
        <w:pStyle w:val="af3"/>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Примечание: Максимально допустимый уровень пешеходной доступности указан в границах населенного пункта.</w:t>
      </w:r>
    </w:p>
    <w:p w14:paraId="094A0D0F" w14:textId="77777777" w:rsidR="00FC366A" w:rsidRDefault="00FC366A" w:rsidP="00FC366A">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14:paraId="78E3A6C0" w14:textId="77777777" w:rsidR="00FC366A" w:rsidRPr="00C47CB8" w:rsidRDefault="00FC366A" w:rsidP="00FC366A">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50811DB1"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2"/>
        <w:tblW w:w="0" w:type="auto"/>
        <w:tblLayout w:type="fixed"/>
        <w:tblLook w:val="04A0" w:firstRow="1" w:lastRow="0" w:firstColumn="1" w:lastColumn="0" w:noHBand="0" w:noVBand="1"/>
      </w:tblPr>
      <w:tblGrid>
        <w:gridCol w:w="567"/>
        <w:gridCol w:w="2802"/>
        <w:gridCol w:w="2268"/>
        <w:gridCol w:w="1417"/>
        <w:gridCol w:w="1701"/>
        <w:gridCol w:w="1150"/>
      </w:tblGrid>
      <w:tr w:rsidR="00FC366A" w:rsidRPr="00647BD3" w14:paraId="7DEC4EF8" w14:textId="77777777" w:rsidTr="00BA7730">
        <w:trPr>
          <w:trHeight w:val="903"/>
        </w:trPr>
        <w:tc>
          <w:tcPr>
            <w:tcW w:w="567" w:type="dxa"/>
            <w:vMerge w:val="restart"/>
          </w:tcPr>
          <w:p w14:paraId="045CF894"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802" w:type="dxa"/>
            <w:vMerge w:val="restart"/>
            <w:tcBorders>
              <w:bottom w:val="single" w:sz="4" w:space="0" w:color="auto"/>
            </w:tcBorders>
          </w:tcPr>
          <w:p w14:paraId="7DB9011B"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3D6C639E"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02367327"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FC366A" w14:paraId="59E32A8F" w14:textId="77777777" w:rsidTr="00BA7730">
        <w:tc>
          <w:tcPr>
            <w:tcW w:w="567" w:type="dxa"/>
            <w:vMerge/>
            <w:tcBorders>
              <w:bottom w:val="single" w:sz="4" w:space="0" w:color="auto"/>
            </w:tcBorders>
          </w:tcPr>
          <w:p w14:paraId="6D9E7BF3" w14:textId="77777777" w:rsidR="00FC366A" w:rsidRPr="00871B06" w:rsidRDefault="00FC366A" w:rsidP="00BA7730">
            <w:pPr>
              <w:pStyle w:val="af3"/>
              <w:jc w:val="center"/>
              <w:rPr>
                <w:rFonts w:ascii="Times New Roman" w:hAnsi="Times New Roman" w:cs="Times New Roman"/>
                <w:lang w:val="ru-RU"/>
              </w:rPr>
            </w:pPr>
          </w:p>
        </w:tc>
        <w:tc>
          <w:tcPr>
            <w:tcW w:w="2802" w:type="dxa"/>
            <w:vMerge/>
            <w:tcBorders>
              <w:bottom w:val="single" w:sz="4" w:space="0" w:color="auto"/>
            </w:tcBorders>
          </w:tcPr>
          <w:p w14:paraId="740613C8" w14:textId="77777777" w:rsidR="00FC366A" w:rsidRPr="00871B06" w:rsidRDefault="00FC366A" w:rsidP="00BA7730">
            <w:pPr>
              <w:pStyle w:val="af3"/>
              <w:jc w:val="center"/>
              <w:rPr>
                <w:rFonts w:ascii="Times New Roman" w:hAnsi="Times New Roman" w:cs="Times New Roman"/>
                <w:lang w:val="ru-RU"/>
              </w:rPr>
            </w:pPr>
          </w:p>
        </w:tc>
        <w:tc>
          <w:tcPr>
            <w:tcW w:w="2268" w:type="dxa"/>
          </w:tcPr>
          <w:p w14:paraId="2831DF43"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1C4ECDB5"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16364D5B"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3C42632B" w14:textId="77777777" w:rsidR="00FC366A" w:rsidRPr="00871B06" w:rsidRDefault="00FC366A"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FC366A" w14:paraId="00230B97" w14:textId="77777777" w:rsidTr="00BA7730">
        <w:tc>
          <w:tcPr>
            <w:tcW w:w="567" w:type="dxa"/>
          </w:tcPr>
          <w:p w14:paraId="7AE483CA" w14:textId="77777777" w:rsidR="00FC366A" w:rsidRPr="00871B06" w:rsidRDefault="00FC366A"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2BA0E667" w14:textId="77777777" w:rsidR="00FC366A" w:rsidRPr="00871B06" w:rsidRDefault="00FC366A" w:rsidP="00BA7730">
            <w:pPr>
              <w:pStyle w:val="af3"/>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56B3C75F" w14:textId="77777777" w:rsidR="00FC366A" w:rsidRDefault="00FC366A" w:rsidP="00BA7730">
            <w:pPr>
              <w:pStyle w:val="af3"/>
              <w:spacing w:before="0" w:after="0"/>
              <w:jc w:val="center"/>
              <w:rPr>
                <w:rFonts w:ascii="Times New Roman" w:hAnsi="Times New Roman" w:cs="Times New Roman"/>
                <w:lang w:val="ru-RU"/>
              </w:rPr>
            </w:pPr>
          </w:p>
          <w:p w14:paraId="49F46C11"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на человека</w:t>
            </w:r>
          </w:p>
        </w:tc>
        <w:tc>
          <w:tcPr>
            <w:tcW w:w="1417" w:type="dxa"/>
          </w:tcPr>
          <w:p w14:paraId="40E298E0" w14:textId="77777777" w:rsidR="00FC366A" w:rsidRDefault="00FC366A" w:rsidP="00BA7730">
            <w:pPr>
              <w:pStyle w:val="af3"/>
              <w:spacing w:before="0" w:after="0"/>
              <w:jc w:val="center"/>
              <w:rPr>
                <w:rFonts w:ascii="Times New Roman" w:hAnsi="Times New Roman" w:cs="Times New Roman"/>
                <w:lang w:val="ru-RU"/>
              </w:rPr>
            </w:pPr>
          </w:p>
          <w:p w14:paraId="500F94E7" w14:textId="77777777" w:rsidR="00FC366A" w:rsidRDefault="00FC366A" w:rsidP="00BA7730">
            <w:pPr>
              <w:pStyle w:val="af3"/>
              <w:spacing w:before="0" w:after="0"/>
              <w:jc w:val="center"/>
              <w:rPr>
                <w:rFonts w:ascii="Times New Roman" w:hAnsi="Times New Roman" w:cs="Times New Roman"/>
                <w:lang w:val="ru-RU"/>
              </w:rPr>
            </w:pPr>
          </w:p>
          <w:p w14:paraId="00D03F5C"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501B4CF1"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ранспортная</w:t>
            </w:r>
            <w:r w:rsidRPr="00871B06">
              <w:rPr>
                <w:rFonts w:ascii="Times New Roman" w:hAnsi="Times New Roman" w:cs="Times New Roman"/>
                <w:lang w:val="ru-RU"/>
              </w:rPr>
              <w:t>, мин.</w:t>
            </w:r>
          </w:p>
        </w:tc>
        <w:tc>
          <w:tcPr>
            <w:tcW w:w="1150" w:type="dxa"/>
          </w:tcPr>
          <w:p w14:paraId="42638CF3" w14:textId="77777777" w:rsidR="00FC366A" w:rsidRPr="00871B06" w:rsidRDefault="00FC366A"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5B805401"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65239463"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21008304"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2"/>
        <w:tblW w:w="10167" w:type="dxa"/>
        <w:tblLook w:val="04A0" w:firstRow="1" w:lastRow="0" w:firstColumn="1" w:lastColumn="0" w:noHBand="0" w:noVBand="1"/>
      </w:tblPr>
      <w:tblGrid>
        <w:gridCol w:w="5083"/>
        <w:gridCol w:w="5084"/>
      </w:tblGrid>
      <w:tr w:rsidR="00FC366A" w:rsidRPr="00647BD3" w14:paraId="0DF607CA" w14:textId="77777777" w:rsidTr="00BA7730">
        <w:trPr>
          <w:trHeight w:val="307"/>
        </w:trPr>
        <w:tc>
          <w:tcPr>
            <w:tcW w:w="5083" w:type="dxa"/>
          </w:tcPr>
          <w:p w14:paraId="2BAEFD42" w14:textId="77777777" w:rsidR="00FC366A" w:rsidRPr="009B4CC5" w:rsidRDefault="00FC366A"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7336876B" w14:textId="77777777" w:rsidR="00FC366A" w:rsidRPr="009B4CC5" w:rsidRDefault="00FC366A"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Площадь территории не менее, га</w:t>
            </w:r>
          </w:p>
        </w:tc>
      </w:tr>
      <w:tr w:rsidR="00FC366A" w14:paraId="1CB6809C" w14:textId="77777777" w:rsidTr="00BA7730">
        <w:trPr>
          <w:trHeight w:val="292"/>
        </w:trPr>
        <w:tc>
          <w:tcPr>
            <w:tcW w:w="5083" w:type="dxa"/>
          </w:tcPr>
          <w:p w14:paraId="329583DC" w14:textId="77777777" w:rsidR="00FC366A" w:rsidRPr="009B4CC5" w:rsidRDefault="00FC366A"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2CF06098" w14:textId="77777777" w:rsidR="00FC366A" w:rsidRPr="009B4CC5" w:rsidRDefault="00FC366A"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FC366A" w14:paraId="7A2497AC" w14:textId="77777777" w:rsidTr="00BA7730">
        <w:trPr>
          <w:trHeight w:val="307"/>
        </w:trPr>
        <w:tc>
          <w:tcPr>
            <w:tcW w:w="5083" w:type="dxa"/>
          </w:tcPr>
          <w:p w14:paraId="2070AEE6" w14:textId="77777777" w:rsidR="00FC366A" w:rsidRPr="009B4CC5" w:rsidRDefault="00FC366A"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1DF2794F" w14:textId="77777777" w:rsidR="00FC366A" w:rsidRPr="009B4CC5" w:rsidRDefault="00FC366A"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FC366A" w14:paraId="60D331A7" w14:textId="77777777" w:rsidTr="00BA7730">
        <w:trPr>
          <w:trHeight w:val="323"/>
        </w:trPr>
        <w:tc>
          <w:tcPr>
            <w:tcW w:w="5083" w:type="dxa"/>
          </w:tcPr>
          <w:p w14:paraId="68DBA8BA" w14:textId="77777777" w:rsidR="00FC366A" w:rsidRPr="009B4CC5" w:rsidRDefault="00FC366A"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4DE4E287" w14:textId="77777777" w:rsidR="00FC366A" w:rsidRPr="009B4CC5" w:rsidRDefault="00FC366A"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2124C0FE" w14:textId="77777777" w:rsidR="00FC366A" w:rsidRDefault="00FC366A" w:rsidP="00FC366A">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1A0C8447" w14:textId="77777777" w:rsidR="00FC366A" w:rsidRPr="00ED4058" w:rsidRDefault="00FC366A" w:rsidP="00FC366A">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6D3B4D84"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1719A3DC" w14:textId="77777777" w:rsidR="00FC366A" w:rsidRPr="00ED4058" w:rsidRDefault="00FC366A" w:rsidP="00FC366A">
      <w:pPr>
        <w:pStyle w:val="ConsPlusNormal"/>
        <w:spacing w:before="160"/>
        <w:ind w:firstLine="540"/>
        <w:jc w:val="both"/>
        <w:rPr>
          <w:sz w:val="26"/>
          <w:szCs w:val="26"/>
        </w:rPr>
      </w:pPr>
      <w:r w:rsidRPr="00ED4058">
        <w:rPr>
          <w:sz w:val="26"/>
          <w:szCs w:val="26"/>
        </w:rPr>
        <w:t>- детские игровые площадки;</w:t>
      </w:r>
    </w:p>
    <w:p w14:paraId="4DAFFFC5" w14:textId="77777777" w:rsidR="00FC366A" w:rsidRPr="00ED4058" w:rsidRDefault="00FC366A" w:rsidP="00FC366A">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73F40207" w14:textId="77777777" w:rsidR="00FC366A" w:rsidRPr="00ED4058" w:rsidRDefault="00FC366A" w:rsidP="00FC366A">
      <w:pPr>
        <w:pStyle w:val="ConsPlusNormal"/>
        <w:spacing w:before="160"/>
        <w:ind w:firstLine="540"/>
        <w:jc w:val="both"/>
        <w:rPr>
          <w:sz w:val="26"/>
          <w:szCs w:val="26"/>
        </w:rPr>
      </w:pPr>
      <w:r w:rsidRPr="00ED4058">
        <w:rPr>
          <w:sz w:val="26"/>
          <w:szCs w:val="26"/>
        </w:rPr>
        <w:t>- площадки для отдыха взрослого населения.</w:t>
      </w:r>
    </w:p>
    <w:p w14:paraId="72FEC219" w14:textId="77777777" w:rsidR="00FC366A" w:rsidRPr="00ED4058" w:rsidRDefault="00FC366A" w:rsidP="00FC366A">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32692727" w14:textId="77777777" w:rsidR="00FC366A" w:rsidRPr="00ED4058" w:rsidRDefault="00FC366A" w:rsidP="00FC366A">
      <w:pPr>
        <w:pStyle w:val="ConsPlusNormal"/>
        <w:spacing w:before="160"/>
        <w:ind w:firstLine="540"/>
        <w:jc w:val="both"/>
        <w:rPr>
          <w:sz w:val="26"/>
          <w:szCs w:val="26"/>
        </w:rPr>
      </w:pPr>
      <w:r w:rsidRPr="00ED4058">
        <w:rPr>
          <w:sz w:val="26"/>
          <w:szCs w:val="26"/>
        </w:rPr>
        <w:t>- детские инклюзивные площадки;</w:t>
      </w:r>
    </w:p>
    <w:p w14:paraId="070FD691" w14:textId="77777777" w:rsidR="00FC366A" w:rsidRPr="00ED4058" w:rsidRDefault="00FC366A" w:rsidP="00FC366A">
      <w:pPr>
        <w:pStyle w:val="ConsPlusNormal"/>
        <w:spacing w:before="160"/>
        <w:ind w:firstLine="540"/>
        <w:jc w:val="both"/>
        <w:rPr>
          <w:sz w:val="26"/>
          <w:szCs w:val="26"/>
        </w:rPr>
      </w:pPr>
      <w:r w:rsidRPr="00ED4058">
        <w:rPr>
          <w:sz w:val="26"/>
          <w:szCs w:val="26"/>
        </w:rPr>
        <w:lastRenderedPageBreak/>
        <w:t>- инклюзивные спортивные площадки;</w:t>
      </w:r>
    </w:p>
    <w:p w14:paraId="05A73286" w14:textId="77777777" w:rsidR="00FC366A" w:rsidRPr="00ED4058" w:rsidRDefault="00FC366A" w:rsidP="00FC366A">
      <w:pPr>
        <w:pStyle w:val="ConsPlusNormal"/>
        <w:spacing w:before="160"/>
        <w:ind w:firstLine="540"/>
        <w:jc w:val="both"/>
        <w:rPr>
          <w:sz w:val="26"/>
          <w:szCs w:val="26"/>
        </w:rPr>
      </w:pPr>
      <w:r w:rsidRPr="00ED4058">
        <w:rPr>
          <w:sz w:val="26"/>
          <w:szCs w:val="26"/>
        </w:rPr>
        <w:t>- площадки для выгула животных.</w:t>
      </w:r>
    </w:p>
    <w:p w14:paraId="7A49FAD8"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2. Допускается, при наличии обоснования, частичное обеспечение общественными пространствами за счет существующих площадок.</w:t>
      </w:r>
    </w:p>
    <w:p w14:paraId="03292B35"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5D6B31BF" w14:textId="77777777" w:rsidR="00FC366A" w:rsidRPr="00ED4058" w:rsidRDefault="00FC366A" w:rsidP="00FC366A">
      <w:pPr>
        <w:pStyle w:val="ConsPlusNormal"/>
        <w:spacing w:before="160"/>
        <w:ind w:firstLine="540"/>
        <w:jc w:val="both"/>
        <w:rPr>
          <w:sz w:val="26"/>
          <w:szCs w:val="26"/>
        </w:rPr>
      </w:pPr>
      <w:r w:rsidRPr="00ED4058">
        <w:rPr>
          <w:sz w:val="26"/>
          <w:szCs w:val="26"/>
        </w:rPr>
        <w:t>- детских игровых площадок;</w:t>
      </w:r>
    </w:p>
    <w:p w14:paraId="74604DA5" w14:textId="77777777" w:rsidR="00FC366A" w:rsidRPr="00ED4058" w:rsidRDefault="00FC366A" w:rsidP="00FC366A">
      <w:pPr>
        <w:pStyle w:val="ConsPlusNormal"/>
        <w:spacing w:before="160"/>
        <w:ind w:firstLine="540"/>
        <w:jc w:val="both"/>
        <w:rPr>
          <w:sz w:val="26"/>
          <w:szCs w:val="26"/>
        </w:rPr>
      </w:pPr>
      <w:r w:rsidRPr="00ED4058">
        <w:rPr>
          <w:sz w:val="26"/>
          <w:szCs w:val="26"/>
        </w:rPr>
        <w:t>- универсальных спортивных площадок.</w:t>
      </w:r>
    </w:p>
    <w:p w14:paraId="2D8F9AF1"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7937EDE2"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71ADEB3D"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r w:rsidRPr="00ED4058">
        <w:rPr>
          <w:sz w:val="26"/>
          <w:szCs w:val="26"/>
          <w:vertAlign w:val="superscript"/>
        </w:rPr>
        <w:t>2</w:t>
      </w:r>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382671FB"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r w:rsidRPr="00ED4058">
        <w:rPr>
          <w:sz w:val="26"/>
          <w:szCs w:val="26"/>
          <w:vertAlign w:val="superscript"/>
        </w:rPr>
        <w:t>2</w:t>
      </w:r>
      <w:r w:rsidRPr="00ED4058">
        <w:rPr>
          <w:sz w:val="26"/>
          <w:szCs w:val="26"/>
        </w:rPr>
        <w:t xml:space="preserve"> на одного жителя проектируемой территории.</w:t>
      </w:r>
    </w:p>
    <w:p w14:paraId="35EF7689"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3EA34321" w14:textId="77777777" w:rsidR="00FC366A" w:rsidRPr="00ED4058" w:rsidRDefault="00FC366A" w:rsidP="00FC366A">
      <w:pPr>
        <w:pStyle w:val="ConsPlusNormal"/>
        <w:jc w:val="both"/>
        <w:rPr>
          <w:sz w:val="26"/>
          <w:szCs w:val="26"/>
        </w:rPr>
      </w:pPr>
    </w:p>
    <w:p w14:paraId="18532F45" w14:textId="77777777" w:rsidR="00FC366A" w:rsidRPr="00ED4058" w:rsidRDefault="00FC366A" w:rsidP="00FC366A">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4A491B38" w14:textId="77777777" w:rsidR="00FC366A" w:rsidRPr="00ED4058" w:rsidRDefault="00FC366A" w:rsidP="00FC366A">
      <w:pPr>
        <w:pStyle w:val="ConsPlusNormal"/>
        <w:jc w:val="center"/>
        <w:rPr>
          <w:sz w:val="26"/>
          <w:szCs w:val="26"/>
        </w:rPr>
      </w:pPr>
      <w:r w:rsidRPr="00ED4058">
        <w:rPr>
          <w:sz w:val="26"/>
          <w:szCs w:val="26"/>
        </w:rPr>
        <w:t>и универсальных спортивных площадок на территории</w:t>
      </w:r>
    </w:p>
    <w:p w14:paraId="71A6132D" w14:textId="77777777" w:rsidR="00FC366A" w:rsidRPr="00ED4058" w:rsidRDefault="00FC366A" w:rsidP="00FC366A">
      <w:pPr>
        <w:pStyle w:val="ConsPlusNormal"/>
        <w:jc w:val="center"/>
        <w:rPr>
          <w:sz w:val="26"/>
          <w:szCs w:val="26"/>
        </w:rPr>
      </w:pPr>
      <w:r w:rsidRPr="00ED4058">
        <w:rPr>
          <w:sz w:val="26"/>
          <w:szCs w:val="26"/>
        </w:rPr>
        <w:t>товарищества для ведения садоводства</w:t>
      </w:r>
    </w:p>
    <w:p w14:paraId="0B3A8B67" w14:textId="77777777" w:rsidR="00FC366A" w:rsidRPr="00ED4058" w:rsidRDefault="00FC366A" w:rsidP="00FC366A">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FC366A" w:rsidRPr="00ED4058" w14:paraId="4C631C5F" w14:textId="77777777" w:rsidTr="00BA7730">
        <w:tc>
          <w:tcPr>
            <w:tcW w:w="4534" w:type="dxa"/>
            <w:vMerge w:val="restart"/>
            <w:tcBorders>
              <w:top w:val="single" w:sz="4" w:space="0" w:color="auto"/>
              <w:left w:val="single" w:sz="4" w:space="0" w:color="auto"/>
              <w:bottom w:val="single" w:sz="4" w:space="0" w:color="auto"/>
              <w:right w:val="single" w:sz="4" w:space="0" w:color="auto"/>
            </w:tcBorders>
            <w:vAlign w:val="center"/>
          </w:tcPr>
          <w:p w14:paraId="6002B12D" w14:textId="77777777" w:rsidR="00FC366A" w:rsidRPr="00ED4058" w:rsidRDefault="00FC366A" w:rsidP="00BA773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6254057B" w14:textId="77777777" w:rsidR="00FC366A" w:rsidRPr="00ED4058" w:rsidRDefault="00FC366A" w:rsidP="00BA7730">
            <w:pPr>
              <w:pStyle w:val="ConsPlusNormal"/>
              <w:jc w:val="center"/>
              <w:rPr>
                <w:sz w:val="26"/>
                <w:szCs w:val="26"/>
              </w:rPr>
            </w:pPr>
            <w:r w:rsidRPr="00ED4058">
              <w:rPr>
                <w:sz w:val="26"/>
                <w:szCs w:val="26"/>
              </w:rPr>
              <w:t>Удельные показатели земельных участков общего назначения, м</w:t>
            </w:r>
            <w:r w:rsidRPr="00ED4058">
              <w:rPr>
                <w:sz w:val="26"/>
                <w:szCs w:val="26"/>
                <w:vertAlign w:val="superscript"/>
              </w:rPr>
              <w:t>2</w:t>
            </w:r>
            <w:r w:rsidRPr="00ED4058">
              <w:rPr>
                <w:sz w:val="26"/>
                <w:szCs w:val="26"/>
              </w:rPr>
              <w:t xml:space="preserve"> на один садовый, земельный участок, при числе садовых земельных участков</w:t>
            </w:r>
          </w:p>
        </w:tc>
      </w:tr>
      <w:tr w:rsidR="00FC366A" w:rsidRPr="00ED4058" w14:paraId="7A1AF801" w14:textId="77777777" w:rsidTr="00BA7730">
        <w:tc>
          <w:tcPr>
            <w:tcW w:w="4534" w:type="dxa"/>
            <w:vMerge/>
            <w:tcBorders>
              <w:top w:val="single" w:sz="4" w:space="0" w:color="auto"/>
              <w:left w:val="single" w:sz="4" w:space="0" w:color="auto"/>
              <w:bottom w:val="single" w:sz="4" w:space="0" w:color="auto"/>
              <w:right w:val="single" w:sz="4" w:space="0" w:color="auto"/>
            </w:tcBorders>
          </w:tcPr>
          <w:p w14:paraId="11443671" w14:textId="77777777" w:rsidR="00FC366A" w:rsidRPr="00ED4058" w:rsidRDefault="00FC366A" w:rsidP="00BA773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00E93CEF" w14:textId="77777777" w:rsidR="00FC366A" w:rsidRPr="00ED4058" w:rsidRDefault="00FC366A" w:rsidP="00BA773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0ED352ED" w14:textId="77777777" w:rsidR="00FC366A" w:rsidRPr="00ED4058" w:rsidRDefault="00FC366A" w:rsidP="00BA773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5C21071E" w14:textId="77777777" w:rsidR="00FC366A" w:rsidRPr="00ED4058" w:rsidRDefault="00FC366A" w:rsidP="00BA7730">
            <w:pPr>
              <w:pStyle w:val="ConsPlusNormal"/>
              <w:jc w:val="center"/>
              <w:rPr>
                <w:sz w:val="26"/>
                <w:szCs w:val="26"/>
              </w:rPr>
            </w:pPr>
            <w:r w:rsidRPr="00ED4058">
              <w:rPr>
                <w:sz w:val="26"/>
                <w:szCs w:val="26"/>
              </w:rPr>
              <w:t>301 и более</w:t>
            </w:r>
          </w:p>
        </w:tc>
      </w:tr>
      <w:tr w:rsidR="00FC366A" w:rsidRPr="00ED4058" w14:paraId="6091E7C8"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77A9284F" w14:textId="77777777" w:rsidR="00FC366A" w:rsidRPr="00ED4058" w:rsidRDefault="00FC366A" w:rsidP="00BA773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2F7C58E9" w14:textId="77777777" w:rsidR="00FC366A" w:rsidRPr="00ED4058" w:rsidRDefault="00FC366A" w:rsidP="00BA773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506BA003" w14:textId="77777777" w:rsidR="00FC366A" w:rsidRPr="00ED4058" w:rsidRDefault="00FC366A" w:rsidP="00BA773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4BE663DD" w14:textId="77777777" w:rsidR="00FC366A" w:rsidRPr="00ED4058" w:rsidRDefault="00FC366A" w:rsidP="00BA7730">
            <w:pPr>
              <w:pStyle w:val="ConsPlusNormal"/>
              <w:jc w:val="center"/>
              <w:rPr>
                <w:sz w:val="26"/>
                <w:szCs w:val="26"/>
              </w:rPr>
            </w:pPr>
            <w:r w:rsidRPr="00ED4058">
              <w:rPr>
                <w:sz w:val="26"/>
                <w:szCs w:val="26"/>
              </w:rPr>
              <w:t>0,4 - 0,3</w:t>
            </w:r>
          </w:p>
        </w:tc>
      </w:tr>
      <w:tr w:rsidR="00FC366A" w:rsidRPr="00ED4058" w14:paraId="60AC38CC"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5875BCF8" w14:textId="77777777" w:rsidR="00FC366A" w:rsidRPr="00ED4058" w:rsidRDefault="00FC366A" w:rsidP="00BA773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37DF63B7" w14:textId="77777777" w:rsidR="00FC366A" w:rsidRPr="00ED4058" w:rsidRDefault="00FC366A" w:rsidP="00BA773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1001335B" w14:textId="77777777" w:rsidR="00FC366A" w:rsidRPr="00ED4058" w:rsidRDefault="00FC366A" w:rsidP="00BA773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191BF5AA" w14:textId="77777777" w:rsidR="00FC366A" w:rsidRPr="00ED4058" w:rsidRDefault="00FC366A" w:rsidP="00BA7730">
            <w:pPr>
              <w:pStyle w:val="ConsPlusNormal"/>
              <w:jc w:val="center"/>
              <w:rPr>
                <w:sz w:val="26"/>
                <w:szCs w:val="26"/>
              </w:rPr>
            </w:pPr>
            <w:r w:rsidRPr="00ED4058">
              <w:rPr>
                <w:sz w:val="26"/>
                <w:szCs w:val="26"/>
              </w:rPr>
              <w:t>2,7 - 2,5</w:t>
            </w:r>
          </w:p>
        </w:tc>
      </w:tr>
    </w:tbl>
    <w:p w14:paraId="4A0BD33C" w14:textId="77777777" w:rsidR="00FC366A" w:rsidRPr="00ED4058" w:rsidRDefault="00FC366A" w:rsidP="00FC366A">
      <w:pPr>
        <w:pStyle w:val="ConsPlusNormal"/>
        <w:jc w:val="both"/>
        <w:rPr>
          <w:sz w:val="26"/>
          <w:szCs w:val="26"/>
        </w:rPr>
      </w:pPr>
    </w:p>
    <w:p w14:paraId="42B37891" w14:textId="77777777" w:rsidR="00FC366A" w:rsidRPr="00ED4058" w:rsidRDefault="00FC366A" w:rsidP="00FC366A">
      <w:pPr>
        <w:pStyle w:val="ConsPlusNormal"/>
        <w:ind w:firstLine="540"/>
        <w:jc w:val="both"/>
        <w:rPr>
          <w:sz w:val="26"/>
          <w:szCs w:val="26"/>
        </w:rPr>
      </w:pPr>
      <w:r>
        <w:rPr>
          <w:sz w:val="26"/>
          <w:szCs w:val="26"/>
        </w:rPr>
        <w:lastRenderedPageBreak/>
        <w:t>9</w:t>
      </w:r>
      <w:r w:rsidRPr="00ED4058">
        <w:rPr>
          <w:sz w:val="26"/>
          <w:szCs w:val="26"/>
        </w:rPr>
        <w:t>.9. Площадки должны быть равномерно распределены по всей площади проектируемых территорий, предназначенных для жилой застройки и территорий товариществ</w:t>
      </w:r>
      <w:r>
        <w:rPr>
          <w:sz w:val="26"/>
          <w:szCs w:val="26"/>
        </w:rPr>
        <w:t xml:space="preserve"> </w:t>
      </w:r>
      <w:r w:rsidRPr="00ED4058">
        <w:rPr>
          <w:sz w:val="26"/>
          <w:szCs w:val="26"/>
        </w:rPr>
        <w:t xml:space="preserve"> для ведения садоводства.</w:t>
      </w:r>
    </w:p>
    <w:p w14:paraId="7A252F5C"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0. Площадки рекомендуется создавать с большим разнообразием 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7F96D0B5"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57D1AC5C"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r w:rsidRPr="00ED4058">
        <w:rPr>
          <w:sz w:val="26"/>
          <w:szCs w:val="26"/>
          <w:vertAlign w:val="superscript"/>
        </w:rPr>
        <w:t>2</w:t>
      </w:r>
      <w:r w:rsidRPr="00ED4058">
        <w:rPr>
          <w:sz w:val="26"/>
          <w:szCs w:val="26"/>
        </w:rPr>
        <w:t>.</w:t>
      </w:r>
    </w:p>
    <w:p w14:paraId="21CE21F6"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7BF99A5A" w14:textId="77777777" w:rsidR="00FC366A" w:rsidRPr="00ED4058" w:rsidRDefault="00FC366A" w:rsidP="00FC366A">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31A3738B" w14:textId="77777777" w:rsidR="00FC366A" w:rsidRPr="00ED4058" w:rsidRDefault="00FC366A" w:rsidP="00FC366A">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66947748" w14:textId="77777777" w:rsidR="00FC366A" w:rsidRPr="00ED4058" w:rsidRDefault="00FC366A" w:rsidP="00FC366A">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68B0F28D" w14:textId="77777777" w:rsidR="00FC366A" w:rsidRPr="00ED4058" w:rsidRDefault="00FC366A" w:rsidP="00FC366A">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6755EC8D" w14:textId="77777777" w:rsidR="00FC366A" w:rsidRPr="00ED4058" w:rsidRDefault="00FC366A" w:rsidP="00FC366A">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6660DB8D" w14:textId="77777777" w:rsidR="00FC366A" w:rsidRPr="00C47CB8" w:rsidRDefault="00FC366A" w:rsidP="00FC366A">
      <w:pPr>
        <w:pStyle w:val="af3"/>
        <w:spacing w:before="0" w:after="100" w:afterAutospacing="1"/>
        <w:ind w:firstLine="720"/>
        <w:jc w:val="both"/>
        <w:rPr>
          <w:rFonts w:ascii="Times New Roman" w:hAnsi="Times New Roman" w:cs="Times New Roman"/>
          <w:sz w:val="26"/>
          <w:szCs w:val="26"/>
          <w:lang w:val="ru-RU"/>
        </w:rPr>
      </w:pPr>
    </w:p>
    <w:p w14:paraId="2CD39381" w14:textId="77777777" w:rsidR="00FC366A" w:rsidRPr="0013298F" w:rsidRDefault="00FC366A" w:rsidP="00FC366A">
      <w:pPr>
        <w:pStyle w:val="af3"/>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4BCE8930" w14:textId="77777777" w:rsidR="00FC366A" w:rsidRDefault="00FC366A" w:rsidP="00FC366A">
      <w:pPr>
        <w:pStyle w:val="af3"/>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4D71E1A9"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Местные нормативы градостроительного проектирования подготовлены в</w:t>
      </w:r>
    </w:p>
    <w:p w14:paraId="24EAE777" w14:textId="77777777" w:rsidR="00FC366A" w:rsidRPr="00C47CB8" w:rsidRDefault="00FC366A" w:rsidP="00FC366A">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r>
        <w:rPr>
          <w:rFonts w:ascii="Times New Roman" w:hAnsi="Times New Roman" w:cs="Times New Roman"/>
          <w:sz w:val="26"/>
          <w:szCs w:val="26"/>
          <w:lang w:val="ru-RU"/>
        </w:rPr>
        <w:t>Старосахчинское сельское поселение</w:t>
      </w: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Мелекесского района </w:t>
      </w:r>
      <w:r w:rsidRPr="00C47CB8">
        <w:rPr>
          <w:rFonts w:ascii="Times New Roman" w:hAnsi="Times New Roman" w:cs="Times New Roman"/>
          <w:sz w:val="26"/>
          <w:szCs w:val="26"/>
          <w:lang w:val="ru-RU"/>
        </w:rPr>
        <w:t>Ульяновской области.</w:t>
      </w:r>
    </w:p>
    <w:p w14:paraId="62BE7641" w14:textId="77777777" w:rsidR="00FC366A" w:rsidRPr="00C47CB8" w:rsidRDefault="00FC366A" w:rsidP="00FC366A">
      <w:pPr>
        <w:pStyle w:val="af3"/>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3FCB7407" w14:textId="77777777" w:rsidR="00FC366A" w:rsidRPr="00C47CB8" w:rsidRDefault="00FC366A" w:rsidP="00FC366A">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14:paraId="7B2F1744" w14:textId="77777777" w:rsidR="00FC366A" w:rsidRPr="00C47CB8" w:rsidRDefault="00FC366A" w:rsidP="00FC366A">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589C8D07"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3. 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
    <w:p w14:paraId="08DB332B"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4. 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r>
        <w:rPr>
          <w:rFonts w:ascii="Times New Roman" w:hAnsi="Times New Roman" w:cs="Times New Roman"/>
          <w:sz w:val="26"/>
          <w:szCs w:val="26"/>
          <w:lang w:val="ru-RU"/>
        </w:rPr>
        <w:t xml:space="preserve">Старосахчинское </w:t>
      </w:r>
      <w:r w:rsidRPr="00C47CB8">
        <w:rPr>
          <w:rFonts w:ascii="Times New Roman" w:hAnsi="Times New Roman" w:cs="Times New Roman"/>
          <w:sz w:val="26"/>
          <w:szCs w:val="26"/>
          <w:lang w:val="ru-RU"/>
        </w:rPr>
        <w:t xml:space="preserve">сельское поселение» (далее — </w:t>
      </w:r>
      <w:r>
        <w:rPr>
          <w:rFonts w:ascii="Times New Roman" w:hAnsi="Times New Roman" w:cs="Times New Roman"/>
          <w:sz w:val="26"/>
          <w:szCs w:val="26"/>
          <w:lang w:val="ru-RU"/>
        </w:rPr>
        <w:t>Старосахчинское</w:t>
      </w:r>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
    <w:p w14:paraId="5C46A221"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1CC6BDF5" w14:textId="77777777" w:rsidR="00FC366A" w:rsidRDefault="00FC366A" w:rsidP="00FC366A">
      <w:pPr>
        <w:pStyle w:val="af3"/>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r w:rsidRPr="00B90C2E">
        <w:rPr>
          <w:rFonts w:ascii="Times New Roman" w:hAnsi="Times New Roman" w:cs="Times New Roman"/>
          <w:sz w:val="26"/>
          <w:szCs w:val="26"/>
          <w:lang w:val="ru-RU"/>
        </w:rPr>
        <w:t>Согласно статьи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Мелекесский район» Ульяновской области.</w:t>
      </w:r>
    </w:p>
    <w:p w14:paraId="0F721E0C"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27F7751F" w14:textId="77777777" w:rsidR="00FC366A" w:rsidRPr="0013298F" w:rsidRDefault="00FC366A" w:rsidP="00FC366A">
      <w:pPr>
        <w:pStyle w:val="af3"/>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5B54FA08" w14:textId="77777777" w:rsidR="00FC366A" w:rsidRPr="00C47CB8" w:rsidRDefault="00FC366A" w:rsidP="00FC366A">
      <w:pPr>
        <w:pStyle w:val="af3"/>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Местные нормативы градостроительного проектирования подготовлены с</w:t>
      </w:r>
    </w:p>
    <w:p w14:paraId="6608E197" w14:textId="77777777" w:rsidR="00FC366A" w:rsidRPr="00C47CB8" w:rsidRDefault="00FC366A" w:rsidP="00FC366A">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7DC35224" w14:textId="77777777" w:rsidR="00FC366A" w:rsidRPr="00C47CB8" w:rsidRDefault="00FC366A" w:rsidP="00FC366A">
      <w:pPr>
        <w:numPr>
          <w:ilvl w:val="0"/>
          <w:numId w:val="19"/>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49332BAF" w14:textId="77777777" w:rsidR="00FC366A" w:rsidRPr="00C47CB8" w:rsidRDefault="00FC366A" w:rsidP="00FC366A">
      <w:pPr>
        <w:numPr>
          <w:ilvl w:val="0"/>
          <w:numId w:val="19"/>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4B1FB51C" w14:textId="77777777" w:rsidR="00FC366A" w:rsidRPr="00C47CB8" w:rsidRDefault="00FC366A" w:rsidP="00FC366A">
      <w:pPr>
        <w:numPr>
          <w:ilvl w:val="0"/>
          <w:numId w:val="19"/>
        </w:numPr>
        <w:jc w:val="left"/>
        <w:rPr>
          <w:rFonts w:cs="Times New Roman"/>
          <w:sz w:val="26"/>
          <w:szCs w:val="26"/>
        </w:rPr>
      </w:pPr>
      <w:r w:rsidRPr="00C47CB8">
        <w:rPr>
          <w:rFonts w:cs="Times New Roman"/>
          <w:sz w:val="26"/>
          <w:szCs w:val="26"/>
        </w:rPr>
        <w:t>муниципальные правовые акты;</w:t>
      </w:r>
    </w:p>
    <w:p w14:paraId="1A73D987" w14:textId="77777777" w:rsidR="00FC366A" w:rsidRPr="00C47CB8" w:rsidRDefault="00FC366A" w:rsidP="00FC366A">
      <w:pPr>
        <w:numPr>
          <w:ilvl w:val="0"/>
          <w:numId w:val="19"/>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696CC829" w14:textId="77777777" w:rsidR="00FC366A" w:rsidRPr="00C47CB8" w:rsidRDefault="00FC366A" w:rsidP="00FC366A">
      <w:pPr>
        <w:numPr>
          <w:ilvl w:val="0"/>
          <w:numId w:val="19"/>
        </w:numPr>
        <w:jc w:val="left"/>
        <w:rPr>
          <w:rFonts w:cs="Times New Roman"/>
          <w:sz w:val="26"/>
          <w:szCs w:val="26"/>
        </w:rPr>
      </w:pPr>
      <w:r w:rsidRPr="00C47CB8">
        <w:rPr>
          <w:rFonts w:cs="Times New Roman"/>
          <w:sz w:val="26"/>
          <w:szCs w:val="26"/>
        </w:rPr>
        <w:t>санитарные правила и нормы (СанПиН).</w:t>
      </w:r>
    </w:p>
    <w:p w14:paraId="0D47CEF9" w14:textId="77777777" w:rsidR="00FC366A" w:rsidRDefault="00FC366A" w:rsidP="00FC366A">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16DBE686" w14:textId="77777777" w:rsidR="00FC366A" w:rsidRPr="00E35E7F" w:rsidRDefault="00FC366A" w:rsidP="00FC366A">
      <w:pPr>
        <w:pStyle w:val="af3"/>
        <w:rPr>
          <w:lang w:val="ru-RU"/>
        </w:rPr>
      </w:pPr>
    </w:p>
    <w:p w14:paraId="0D2761C6" w14:textId="77777777" w:rsidR="00FC366A" w:rsidRPr="0013298F" w:rsidRDefault="00FC366A" w:rsidP="00FC366A">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14:paraId="3ADE9A29" w14:textId="77777777" w:rsidR="00FC366A" w:rsidRDefault="00FC366A" w:rsidP="00FC366A">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14:paraId="08CCD756" w14:textId="77777777" w:rsidR="00FC366A" w:rsidRPr="0013298F" w:rsidRDefault="00FC366A" w:rsidP="00FC366A">
      <w:pPr>
        <w:pStyle w:val="af3"/>
        <w:spacing w:before="0" w:after="0"/>
        <w:rPr>
          <w:rFonts w:ascii="Times New Roman" w:hAnsi="Times New Roman" w:cs="Times New Roman"/>
          <w:b/>
          <w:sz w:val="26"/>
          <w:szCs w:val="26"/>
          <w:lang w:val="ru-RU"/>
        </w:rPr>
      </w:pPr>
    </w:p>
    <w:p w14:paraId="356DB9D0"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4D7E238C"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7B269A88"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13034A19" w14:textId="77777777" w:rsidR="00FC366A" w:rsidRDefault="00FC366A" w:rsidP="00FC366A">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003E49C6" w14:textId="77777777" w:rsidR="00FC366A" w:rsidRPr="00C47CB8" w:rsidRDefault="00FC366A" w:rsidP="00FC366A">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70A0D63E"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6547F3E5"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Ульяновской области.</w:t>
      </w:r>
    </w:p>
    <w:p w14:paraId="14648BA9"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704E8259" w14:textId="77777777" w:rsidR="00FC366A"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0EEB73C4" w14:textId="77777777" w:rsidR="00FC366A" w:rsidRDefault="00FC366A" w:rsidP="00FC366A">
      <w:pPr>
        <w:pStyle w:val="af3"/>
        <w:rPr>
          <w:rFonts w:ascii="Times New Roman" w:hAnsi="Times New Roman" w:cs="Times New Roman"/>
          <w:sz w:val="26"/>
          <w:szCs w:val="26"/>
          <w:lang w:val="ru-RU"/>
        </w:rPr>
      </w:pPr>
    </w:p>
    <w:p w14:paraId="79C4DB2D" w14:textId="77777777" w:rsidR="00FC366A" w:rsidRDefault="00FC366A" w:rsidP="00FC366A">
      <w:pPr>
        <w:pStyle w:val="af3"/>
        <w:rPr>
          <w:rFonts w:ascii="Times New Roman" w:hAnsi="Times New Roman" w:cs="Times New Roman"/>
          <w:sz w:val="26"/>
          <w:szCs w:val="26"/>
          <w:lang w:val="ru-RU"/>
        </w:rPr>
      </w:pPr>
    </w:p>
    <w:p w14:paraId="1019374D" w14:textId="77777777" w:rsidR="00FC366A" w:rsidRDefault="00FC366A" w:rsidP="00FC366A">
      <w:pPr>
        <w:rPr>
          <w:rFonts w:cs="Times New Roman"/>
          <w:sz w:val="26"/>
          <w:szCs w:val="26"/>
        </w:rPr>
        <w:sectPr w:rsidR="00FC366A" w:rsidSect="00EE61F8">
          <w:footerReference w:type="default" r:id="rId10"/>
          <w:footerReference w:type="first" r:id="rId11"/>
          <w:pgSz w:w="12240" w:h="15840"/>
          <w:pgMar w:top="1134" w:right="616" w:bottom="1134" w:left="1701" w:header="720" w:footer="720" w:gutter="0"/>
          <w:pgNumType w:start="1"/>
          <w:cols w:space="720"/>
          <w:titlePg/>
          <w:docGrid w:linePitch="326"/>
        </w:sectPr>
      </w:pPr>
      <w:r>
        <w:rPr>
          <w:rFonts w:cs="Times New Roman"/>
          <w:sz w:val="26"/>
          <w:szCs w:val="26"/>
        </w:rPr>
        <w:lastRenderedPageBreak/>
        <w:br w:type="page"/>
      </w:r>
    </w:p>
    <w:p w14:paraId="326B3275" w14:textId="77777777" w:rsidR="00FC366A" w:rsidRDefault="00FC366A" w:rsidP="00FC366A">
      <w:pPr>
        <w:pStyle w:val="af3"/>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2"/>
        <w:tblW w:w="0" w:type="auto"/>
        <w:tblLook w:val="04A0" w:firstRow="1" w:lastRow="0" w:firstColumn="1" w:lastColumn="0" w:noHBand="0" w:noVBand="1"/>
      </w:tblPr>
      <w:tblGrid>
        <w:gridCol w:w="4596"/>
        <w:gridCol w:w="4868"/>
        <w:gridCol w:w="4324"/>
      </w:tblGrid>
      <w:tr w:rsidR="00FC366A" w:rsidRPr="00647BD3" w14:paraId="6B305C10" w14:textId="77777777" w:rsidTr="00BA7730">
        <w:tc>
          <w:tcPr>
            <w:tcW w:w="4596" w:type="dxa"/>
          </w:tcPr>
          <w:p w14:paraId="557B6FCB" w14:textId="77777777" w:rsidR="00FC366A" w:rsidRPr="00102BA5" w:rsidRDefault="00FC366A"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14:paraId="7B7CAEE9" w14:textId="77777777" w:rsidR="00FC366A" w:rsidRPr="00102BA5" w:rsidRDefault="00FC366A"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14:paraId="794F1D9F" w14:textId="77777777" w:rsidR="00FC366A" w:rsidRPr="00102BA5" w:rsidRDefault="00FC366A"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FC366A" w14:paraId="296B6E5E" w14:textId="77777777" w:rsidTr="00BA7730">
        <w:tc>
          <w:tcPr>
            <w:tcW w:w="4596" w:type="dxa"/>
          </w:tcPr>
          <w:p w14:paraId="3948C308"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14:paraId="376ECF1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310A8BC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14:paraId="7CA03703"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rsidRPr="00647BD3" w14:paraId="27EA5E4D" w14:textId="77777777" w:rsidTr="00BA7730">
        <w:tc>
          <w:tcPr>
            <w:tcW w:w="4596" w:type="dxa"/>
          </w:tcPr>
          <w:p w14:paraId="1975E4C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14:paraId="5AD6EEA6" w14:textId="77777777" w:rsidR="00FC366A" w:rsidRPr="00102BA5" w:rsidRDefault="00FC366A" w:rsidP="00BA7730">
            <w:pPr>
              <w:pStyle w:val="af3"/>
              <w:spacing w:before="0" w:after="0"/>
              <w:jc w:val="both"/>
              <w:rPr>
                <w:rFonts w:ascii="Times New Roman" w:hAnsi="Times New Roman" w:cs="Times New Roman"/>
                <w:sz w:val="22"/>
                <w:szCs w:val="22"/>
                <w:lang w:val="ru-RU"/>
              </w:rPr>
            </w:pPr>
          </w:p>
        </w:tc>
        <w:tc>
          <w:tcPr>
            <w:tcW w:w="4324" w:type="dxa"/>
          </w:tcPr>
          <w:p w14:paraId="028E4B46"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бъекты пожарной безопасности нормируются федеральным НПА</w:t>
            </w:r>
          </w:p>
        </w:tc>
      </w:tr>
      <w:tr w:rsidR="00FC366A" w14:paraId="4A4ECE85" w14:textId="77777777" w:rsidTr="00BA7730">
        <w:tc>
          <w:tcPr>
            <w:tcW w:w="4596" w:type="dxa"/>
          </w:tcPr>
          <w:p w14:paraId="65306758"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0)</w:t>
            </w:r>
            <w:r>
              <w:rPr>
                <w:rFonts w:ascii="Times New Roman" w:hAnsi="Times New Roman" w:cs="Times New Roman"/>
                <w:sz w:val="22"/>
                <w:szCs w:val="22"/>
                <w:lang w:val="ru-RU"/>
              </w:rPr>
              <w:t xml:space="preserve"> </w:t>
            </w:r>
            <w:r w:rsidRPr="00102BA5">
              <w:rPr>
                <w:rFonts w:ascii="Times New Roman" w:hAnsi="Times New Roman" w:cs="Times New Roman"/>
                <w:sz w:val="22"/>
                <w:szCs w:val="22"/>
                <w:lang w:val="ru-RU"/>
              </w:rPr>
              <w:t>создание условий для обеспечения жителей сельского поселения услугами связи, общественного питания, торговли и бытового обслуживания</w:t>
            </w:r>
          </w:p>
        </w:tc>
        <w:tc>
          <w:tcPr>
            <w:tcW w:w="4868" w:type="dxa"/>
          </w:tcPr>
          <w:p w14:paraId="0CF994B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5DCB83C7"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638B4BD2"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елерадиовещания, доступа к сети-Интернет;</w:t>
            </w:r>
          </w:p>
          <w:p w14:paraId="71E8B205"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070257E4"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7FF272D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14:paraId="132D4222"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6ACBABDD" w14:textId="77777777" w:rsidTr="00BA7730">
        <w:tc>
          <w:tcPr>
            <w:tcW w:w="4596" w:type="dxa"/>
          </w:tcPr>
          <w:p w14:paraId="4C5598AF"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
        </w:tc>
        <w:tc>
          <w:tcPr>
            <w:tcW w:w="4868" w:type="dxa"/>
          </w:tcPr>
          <w:p w14:paraId="0ACF5FA6"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50951043"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019DB395"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14:paraId="19FF1B6C"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5B82834C" w14:textId="77777777" w:rsidTr="00BA7730">
        <w:tc>
          <w:tcPr>
            <w:tcW w:w="4596" w:type="dxa"/>
          </w:tcPr>
          <w:p w14:paraId="228D3A6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
        </w:tc>
        <w:tc>
          <w:tcPr>
            <w:tcW w:w="4868" w:type="dxa"/>
          </w:tcPr>
          <w:p w14:paraId="1F056B7D"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2DF9627E"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53444B92"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7E140B08"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61F840C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14:paraId="0BDA9493"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429C0E29" w14:textId="77777777" w:rsidTr="00BA7730">
        <w:tc>
          <w:tcPr>
            <w:tcW w:w="4596" w:type="dxa"/>
          </w:tcPr>
          <w:p w14:paraId="38F3E7C8"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7) формирование архивных фондов сельского поселения</w:t>
            </w:r>
          </w:p>
        </w:tc>
        <w:tc>
          <w:tcPr>
            <w:tcW w:w="4868" w:type="dxa"/>
          </w:tcPr>
          <w:p w14:paraId="000FB016"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14:paraId="74E2F9F4"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7D4346E0" w14:textId="77777777" w:rsidTr="00BA7730">
        <w:tc>
          <w:tcPr>
            <w:tcW w:w="4596" w:type="dxa"/>
          </w:tcPr>
          <w:p w14:paraId="77D82092"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9) организация благоустройства </w:t>
            </w:r>
            <w:r w:rsidRPr="00102BA5">
              <w:rPr>
                <w:rFonts w:ascii="Times New Roman" w:hAnsi="Times New Roman" w:cs="Times New Roman"/>
                <w:sz w:val="22"/>
                <w:szCs w:val="22"/>
                <w:lang w:val="ru-RU"/>
              </w:rPr>
              <w:lastRenderedPageBreak/>
              <w:t>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
        </w:tc>
        <w:tc>
          <w:tcPr>
            <w:tcW w:w="4868" w:type="dxa"/>
          </w:tcPr>
          <w:p w14:paraId="39666D89"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площадки (детские, для отдыха взрослого </w:t>
            </w:r>
            <w:r w:rsidRPr="00102BA5">
              <w:rPr>
                <w:rFonts w:ascii="Times New Roman" w:hAnsi="Times New Roman" w:cs="Times New Roman"/>
                <w:sz w:val="22"/>
                <w:szCs w:val="22"/>
                <w:lang w:val="ru-RU"/>
              </w:rPr>
              <w:lastRenderedPageBreak/>
              <w:t>населения, спортивные, хозяйственные);</w:t>
            </w:r>
          </w:p>
          <w:p w14:paraId="2984FB36"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6DA6034F"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14D9CC7D"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14:paraId="02868259"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FC366A" w14:paraId="6D04A521" w14:textId="77777777" w:rsidTr="00BA7730">
        <w:tc>
          <w:tcPr>
            <w:tcW w:w="4596" w:type="dxa"/>
          </w:tcPr>
          <w:p w14:paraId="19030893"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
        </w:tc>
        <w:tc>
          <w:tcPr>
            <w:tcW w:w="4868" w:type="dxa"/>
          </w:tcPr>
          <w:p w14:paraId="246CA9EC"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77BF9740"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14:paraId="0C1A6E43"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FC366A" w:rsidRPr="00647BD3" w14:paraId="498C22C9" w14:textId="77777777" w:rsidTr="00BA7730">
        <w:tc>
          <w:tcPr>
            <w:tcW w:w="4596" w:type="dxa"/>
          </w:tcPr>
          <w:p w14:paraId="663FC3F2"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
        </w:tc>
        <w:tc>
          <w:tcPr>
            <w:tcW w:w="4868" w:type="dxa"/>
          </w:tcPr>
          <w:p w14:paraId="374CF68D" w14:textId="77777777" w:rsidR="00FC366A" w:rsidRPr="00102BA5" w:rsidRDefault="00FC366A" w:rsidP="00BA7730">
            <w:pPr>
              <w:pStyle w:val="af3"/>
              <w:spacing w:before="0" w:after="0"/>
              <w:jc w:val="both"/>
              <w:rPr>
                <w:rFonts w:ascii="Times New Roman" w:hAnsi="Times New Roman" w:cs="Times New Roman"/>
                <w:sz w:val="22"/>
                <w:szCs w:val="22"/>
                <w:lang w:val="ru-RU"/>
              </w:rPr>
            </w:pPr>
          </w:p>
        </w:tc>
        <w:tc>
          <w:tcPr>
            <w:tcW w:w="4324" w:type="dxa"/>
          </w:tcPr>
          <w:p w14:paraId="1E9B5EAF"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FC366A" w14:paraId="75C5C621" w14:textId="77777777" w:rsidTr="00BA7730">
        <w:tc>
          <w:tcPr>
            <w:tcW w:w="4596" w:type="dxa"/>
          </w:tcPr>
          <w:p w14:paraId="201F503D"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14:paraId="6C55F81E"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391C8D70"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14:paraId="176AC2F4"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372913A1" w14:textId="77777777" w:rsidTr="00BA7730">
        <w:tc>
          <w:tcPr>
            <w:tcW w:w="4596" w:type="dxa"/>
          </w:tcPr>
          <w:p w14:paraId="3F4EE8BC"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14:paraId="51433ACE"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1B33C7C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2C83059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397945F9"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гостиницы, -мотели, кемпинги;</w:t>
            </w:r>
          </w:p>
          <w:p w14:paraId="7C7E2111"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0DC7918C"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3C2771D0"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50461D1E"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2CD7D899"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6F9D311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14:paraId="7C71DC9B"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FC366A" w14:paraId="0E43C3DE" w14:textId="77777777" w:rsidTr="00BA7730">
        <w:tc>
          <w:tcPr>
            <w:tcW w:w="4596" w:type="dxa"/>
          </w:tcPr>
          <w:p w14:paraId="3DE2E1ED"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
        </w:tc>
        <w:tc>
          <w:tcPr>
            <w:tcW w:w="4868" w:type="dxa"/>
          </w:tcPr>
          <w:p w14:paraId="44022427"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14:paraId="2131CAF4" w14:textId="77777777" w:rsidR="00FC366A" w:rsidRPr="00102BA5" w:rsidRDefault="00FC366A"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58BDCB3A" w14:textId="77777777" w:rsidR="00FC366A" w:rsidRDefault="00FC366A" w:rsidP="00FC366A">
      <w:pPr>
        <w:pStyle w:val="af3"/>
        <w:jc w:val="both"/>
        <w:rPr>
          <w:rFonts w:ascii="Times New Roman" w:hAnsi="Times New Roman" w:cs="Times New Roman"/>
          <w:sz w:val="26"/>
          <w:szCs w:val="26"/>
          <w:lang w:val="ru-RU"/>
        </w:rPr>
        <w:sectPr w:rsidR="00FC366A" w:rsidSect="004D4D5D">
          <w:pgSz w:w="15840" w:h="12240" w:orient="landscape"/>
          <w:pgMar w:top="1701" w:right="1134" w:bottom="851" w:left="1134" w:header="720" w:footer="720" w:gutter="0"/>
          <w:pgNumType w:start="9"/>
          <w:cols w:space="720"/>
          <w:titlePg/>
          <w:docGrid w:linePitch="326"/>
        </w:sectPr>
      </w:pPr>
    </w:p>
    <w:p w14:paraId="042A5707" w14:textId="77777777" w:rsidR="00FC366A" w:rsidRPr="00FE6E20" w:rsidRDefault="00FC366A" w:rsidP="00FC366A">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FC366A" w:rsidRPr="00FE6E20" w14:paraId="2A0F3A57" w14:textId="77777777" w:rsidTr="00BA7730">
        <w:tc>
          <w:tcPr>
            <w:tcW w:w="744" w:type="dxa"/>
            <w:tcBorders>
              <w:top w:val="single" w:sz="4" w:space="0" w:color="auto"/>
              <w:left w:val="single" w:sz="4" w:space="0" w:color="auto"/>
              <w:bottom w:val="single" w:sz="4" w:space="0" w:color="auto"/>
              <w:right w:val="single" w:sz="4" w:space="0" w:color="auto"/>
            </w:tcBorders>
            <w:vAlign w:val="center"/>
          </w:tcPr>
          <w:p w14:paraId="67594AAF" w14:textId="77777777" w:rsidR="00FC366A" w:rsidRPr="00FE6E20" w:rsidRDefault="00FC366A"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N п/п</w:t>
            </w:r>
          </w:p>
        </w:tc>
        <w:tc>
          <w:tcPr>
            <w:tcW w:w="2381" w:type="dxa"/>
            <w:tcBorders>
              <w:top w:val="single" w:sz="4" w:space="0" w:color="auto"/>
              <w:left w:val="single" w:sz="4" w:space="0" w:color="auto"/>
              <w:bottom w:val="single" w:sz="4" w:space="0" w:color="auto"/>
              <w:right w:val="single" w:sz="4" w:space="0" w:color="auto"/>
            </w:tcBorders>
            <w:vAlign w:val="center"/>
          </w:tcPr>
          <w:p w14:paraId="6792FCAE" w14:textId="77777777" w:rsidR="00FC366A" w:rsidRPr="00FE6E20" w:rsidRDefault="00FC366A"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0CF488A3" w14:textId="77777777" w:rsidR="00FC366A" w:rsidRPr="00FE6E20" w:rsidRDefault="00FC366A"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1C2A9E7F" w14:textId="77777777" w:rsidR="00FC366A" w:rsidRPr="00FE6E20" w:rsidRDefault="00FC366A"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FC366A" w:rsidRPr="00FE6E20" w14:paraId="2E424AFC"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253DEB08"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536E5A10"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4B81EE94"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52AA8AA4"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становлен в соответствии с требованиями:</w:t>
            </w:r>
          </w:p>
          <w:p w14:paraId="73959E7A"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4DED938C"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2"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пр "Об утверждении методических рекомендаций по разработке норм и правил по благоустройству территории муниципальных образований".</w:t>
            </w:r>
          </w:p>
        </w:tc>
      </w:tr>
      <w:tr w:rsidR="00FC366A" w:rsidRPr="00FE6E20" w14:paraId="0CABFEA3" w14:textId="77777777" w:rsidTr="00BA7730">
        <w:tc>
          <w:tcPr>
            <w:tcW w:w="744" w:type="dxa"/>
            <w:vMerge/>
            <w:tcBorders>
              <w:top w:val="single" w:sz="4" w:space="0" w:color="auto"/>
              <w:left w:val="single" w:sz="4" w:space="0" w:color="auto"/>
              <w:bottom w:val="single" w:sz="4" w:space="0" w:color="auto"/>
              <w:right w:val="single" w:sz="4" w:space="0" w:color="auto"/>
            </w:tcBorders>
          </w:tcPr>
          <w:p w14:paraId="40437951" w14:textId="77777777" w:rsidR="00FC366A" w:rsidRPr="00FE6E20" w:rsidRDefault="00FC366A"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7791F51C" w14:textId="77777777" w:rsidR="00FC366A" w:rsidRPr="00FE6E20" w:rsidRDefault="00FC366A"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35752776"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6A77B01B"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3"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FC366A" w:rsidRPr="00FE6E20" w14:paraId="58AE7D60"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3D546C3C"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6AC91C66"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405376C2"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5CFFB423"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4"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5"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FC366A" w:rsidRPr="00FE6E20" w14:paraId="6D466C6F" w14:textId="77777777" w:rsidTr="00BA7730">
        <w:tc>
          <w:tcPr>
            <w:tcW w:w="744" w:type="dxa"/>
            <w:vMerge/>
            <w:tcBorders>
              <w:top w:val="single" w:sz="4" w:space="0" w:color="auto"/>
              <w:left w:val="single" w:sz="4" w:space="0" w:color="auto"/>
              <w:bottom w:val="single" w:sz="4" w:space="0" w:color="auto"/>
              <w:right w:val="single" w:sz="4" w:space="0" w:color="auto"/>
            </w:tcBorders>
          </w:tcPr>
          <w:p w14:paraId="390CC3D6" w14:textId="77777777" w:rsidR="00FC366A" w:rsidRPr="00FE6E20" w:rsidRDefault="00FC366A"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39C1BB2A" w14:textId="77777777" w:rsidR="00FC366A" w:rsidRPr="00FE6E20" w:rsidRDefault="00FC366A"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58360C9A"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2C8E61B0"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FC366A" w:rsidRPr="00FE6E20" w14:paraId="01F3FE3A" w14:textId="77777777" w:rsidTr="00BA7730">
        <w:tc>
          <w:tcPr>
            <w:tcW w:w="744" w:type="dxa"/>
            <w:tcBorders>
              <w:top w:val="single" w:sz="4" w:space="0" w:color="auto"/>
              <w:left w:val="single" w:sz="4" w:space="0" w:color="auto"/>
              <w:bottom w:val="single" w:sz="4" w:space="0" w:color="auto"/>
              <w:right w:val="single" w:sz="4" w:space="0" w:color="auto"/>
            </w:tcBorders>
          </w:tcPr>
          <w:p w14:paraId="41BAD3D0"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375CA536"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783AC981"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02513F3F"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6"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7"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w:t>
            </w:r>
            <w:r w:rsidRPr="00FE6E20">
              <w:rPr>
                <w:rFonts w:eastAsia="Times New Roman" w:cs="Times New Roman"/>
                <w:sz w:val="24"/>
                <w:szCs w:val="24"/>
              </w:rPr>
              <w:lastRenderedPageBreak/>
              <w:t>игровой инфраструктуры".</w:t>
            </w:r>
          </w:p>
        </w:tc>
      </w:tr>
      <w:tr w:rsidR="00FC366A" w:rsidRPr="00FE6E20" w14:paraId="125C4768" w14:textId="77777777" w:rsidTr="00BA7730">
        <w:tc>
          <w:tcPr>
            <w:tcW w:w="744" w:type="dxa"/>
            <w:tcBorders>
              <w:top w:val="single" w:sz="4" w:space="0" w:color="auto"/>
              <w:left w:val="single" w:sz="4" w:space="0" w:color="auto"/>
              <w:bottom w:val="single" w:sz="4" w:space="0" w:color="auto"/>
              <w:right w:val="single" w:sz="4" w:space="0" w:color="auto"/>
            </w:tcBorders>
          </w:tcPr>
          <w:p w14:paraId="086C9C3E"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49B29E3B"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646D19FD"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488ADD65"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FC366A" w:rsidRPr="00FE6E20" w14:paraId="58D1905A" w14:textId="77777777" w:rsidTr="00BA7730">
        <w:tc>
          <w:tcPr>
            <w:tcW w:w="744" w:type="dxa"/>
            <w:tcBorders>
              <w:top w:val="single" w:sz="4" w:space="0" w:color="auto"/>
              <w:left w:val="single" w:sz="4" w:space="0" w:color="auto"/>
              <w:bottom w:val="single" w:sz="4" w:space="0" w:color="auto"/>
              <w:right w:val="single" w:sz="4" w:space="0" w:color="auto"/>
            </w:tcBorders>
          </w:tcPr>
          <w:p w14:paraId="792C20D7"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2CF4E3EC"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49D8AC7A"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185D92B3"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8"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FC366A" w:rsidRPr="00FE6E20" w14:paraId="53A55CA8"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7A9BB6CA" w14:textId="77777777" w:rsidR="00FC366A" w:rsidRPr="00FE6E20" w:rsidRDefault="00FC366A" w:rsidP="00BA773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42C06B61"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6AE435C9"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4FF06025"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требованиями </w:t>
            </w:r>
            <w:hyperlink r:id="rId19"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
        </w:tc>
      </w:tr>
      <w:tr w:rsidR="00FC366A" w:rsidRPr="00FE6E20" w14:paraId="47CF8378" w14:textId="77777777" w:rsidTr="00BA7730">
        <w:tc>
          <w:tcPr>
            <w:tcW w:w="744" w:type="dxa"/>
            <w:vMerge/>
            <w:tcBorders>
              <w:top w:val="single" w:sz="4" w:space="0" w:color="auto"/>
              <w:left w:val="single" w:sz="4" w:space="0" w:color="auto"/>
              <w:bottom w:val="single" w:sz="4" w:space="0" w:color="auto"/>
              <w:right w:val="single" w:sz="4" w:space="0" w:color="auto"/>
            </w:tcBorders>
          </w:tcPr>
          <w:p w14:paraId="09E0847B" w14:textId="77777777" w:rsidR="00FC366A" w:rsidRPr="00FE6E20" w:rsidRDefault="00FC366A"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0547284C" w14:textId="77777777" w:rsidR="00FC366A" w:rsidRPr="00FE6E20" w:rsidRDefault="00FC366A"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15E19546"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0A28519C" w14:textId="77777777" w:rsidR="00FC366A" w:rsidRPr="00FE6E20" w:rsidRDefault="00FC366A"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20"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bl>
    <w:p w14:paraId="7EF37C77" w14:textId="77777777" w:rsidR="00FC366A" w:rsidRDefault="00FC366A" w:rsidP="00FC366A">
      <w:pPr>
        <w:pStyle w:val="FirstParagraph"/>
        <w:spacing w:before="0" w:after="0"/>
        <w:rPr>
          <w:rFonts w:ascii="Times New Roman" w:hAnsi="Times New Roman" w:cs="Times New Roman"/>
          <w:b/>
          <w:sz w:val="26"/>
          <w:szCs w:val="26"/>
          <w:lang w:val="ru-RU"/>
        </w:rPr>
      </w:pPr>
    </w:p>
    <w:p w14:paraId="5DFAD452" w14:textId="77777777" w:rsidR="00FC366A" w:rsidRDefault="00FC366A" w:rsidP="00FC366A">
      <w:pPr>
        <w:pStyle w:val="FirstParagraph"/>
        <w:spacing w:before="0" w:after="0"/>
        <w:rPr>
          <w:rFonts w:ascii="Times New Roman" w:hAnsi="Times New Roman" w:cs="Times New Roman"/>
          <w:b/>
          <w:sz w:val="26"/>
          <w:szCs w:val="26"/>
          <w:lang w:val="ru-RU"/>
        </w:rPr>
      </w:pPr>
    </w:p>
    <w:p w14:paraId="7AB027A0" w14:textId="77777777" w:rsidR="00FC366A" w:rsidRDefault="00FC366A" w:rsidP="00FC366A">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52ED1D29" w14:textId="77777777" w:rsidR="00FC366A" w:rsidRPr="00C47CB8" w:rsidRDefault="00FC366A" w:rsidP="00FC366A">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1. Обоснованная подготовка расчетных показателей базируется на:</w:t>
      </w:r>
    </w:p>
    <w:p w14:paraId="6D84876E" w14:textId="77777777" w:rsidR="00FC366A" w:rsidRPr="00C47CB8" w:rsidRDefault="00FC366A" w:rsidP="00FC366A">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r w:rsidRPr="00C47CB8">
        <w:rPr>
          <w:rFonts w:ascii="Times New Roman" w:hAnsi="Times New Roman" w:cs="Times New Roman"/>
          <w:sz w:val="26"/>
          <w:szCs w:val="26"/>
          <w:lang w:val="ru-RU"/>
        </w:rPr>
        <w:t>применении и соблюдении требований и норм, связанных с градостроительной деятельностью, содержащихся:</w:t>
      </w:r>
    </w:p>
    <w:p w14:paraId="104C897D"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63434412"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26974134"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r>
        <w:rPr>
          <w:rFonts w:cs="Times New Roman"/>
          <w:sz w:val="26"/>
          <w:szCs w:val="26"/>
        </w:rPr>
        <w:t>Мелекесского</w:t>
      </w:r>
      <w:r w:rsidRPr="00C47CB8">
        <w:rPr>
          <w:rFonts w:cs="Times New Roman"/>
          <w:sz w:val="26"/>
          <w:szCs w:val="26"/>
        </w:rPr>
        <w:t xml:space="preserve"> муниципального района;</w:t>
      </w:r>
    </w:p>
    <w:p w14:paraId="13AD397E"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r>
        <w:rPr>
          <w:rFonts w:cs="Times New Roman"/>
          <w:sz w:val="26"/>
          <w:szCs w:val="26"/>
        </w:rPr>
        <w:t>Старосахчинского</w:t>
      </w:r>
      <w:r w:rsidRPr="00C47CB8">
        <w:rPr>
          <w:rFonts w:cs="Times New Roman"/>
          <w:sz w:val="26"/>
          <w:szCs w:val="26"/>
        </w:rPr>
        <w:t xml:space="preserve"> сельского поселения;</w:t>
      </w:r>
    </w:p>
    <w:p w14:paraId="778342D4" w14:textId="77777777" w:rsidR="00FC366A" w:rsidRPr="00C47CB8" w:rsidRDefault="00FC366A" w:rsidP="00FC366A">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в национальных стандартах и сводах правил;</w:t>
      </w:r>
    </w:p>
    <w:p w14:paraId="01A7B7BB" w14:textId="77777777" w:rsidR="00FC366A" w:rsidRPr="00C47CB8" w:rsidRDefault="00FC366A" w:rsidP="00FC366A">
      <w:pPr>
        <w:pStyle w:val="Compact"/>
        <w:numPr>
          <w:ilvl w:val="0"/>
          <w:numId w:val="20"/>
        </w:numPr>
        <w:spacing w:before="0" w:after="0"/>
        <w:jc w:val="both"/>
        <w:rPr>
          <w:rFonts w:ascii="Times New Roman" w:hAnsi="Times New Roman" w:cs="Times New Roman"/>
          <w:sz w:val="26"/>
          <w:szCs w:val="26"/>
        </w:rPr>
      </w:pPr>
      <w:r w:rsidRPr="00C47CB8">
        <w:rPr>
          <w:rFonts w:ascii="Times New Roman" w:hAnsi="Times New Roman" w:cs="Times New Roman"/>
          <w:sz w:val="26"/>
          <w:szCs w:val="26"/>
        </w:rPr>
        <w:t>соблюдении:</w:t>
      </w:r>
    </w:p>
    <w:p w14:paraId="1A402607" w14:textId="77777777" w:rsidR="00FC366A" w:rsidRPr="00F17FC6" w:rsidRDefault="00FC366A" w:rsidP="00FC366A">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технических регламентов;</w:t>
      </w:r>
    </w:p>
    <w:p w14:paraId="29FF8AA6" w14:textId="77777777" w:rsidR="00FC366A" w:rsidRPr="00F17FC6" w:rsidRDefault="00FC366A" w:rsidP="00FC366A">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региональных нормативов градостроительного проектирования Ульяновской</w:t>
      </w:r>
    </w:p>
    <w:p w14:paraId="4B76D8CF" w14:textId="77777777" w:rsidR="00FC366A" w:rsidRPr="00F17FC6" w:rsidRDefault="00FC366A" w:rsidP="00FC366A">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29685EDF" w14:textId="77777777" w:rsidR="00FC366A" w:rsidRPr="00C47CB8" w:rsidRDefault="00FC366A" w:rsidP="00FC366A">
      <w:pPr>
        <w:pStyle w:val="Compact"/>
        <w:numPr>
          <w:ilvl w:val="0"/>
          <w:numId w:val="21"/>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чете показателей и данных, содержащихся:</w:t>
      </w:r>
    </w:p>
    <w:p w14:paraId="240C4EC1"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07360F5E"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Pr>
          <w:rFonts w:cs="Times New Roman"/>
          <w:sz w:val="26"/>
          <w:szCs w:val="26"/>
        </w:rPr>
        <w:t>Старосахчинского</w:t>
      </w:r>
      <w:r w:rsidRPr="00C47CB8">
        <w:rPr>
          <w:rFonts w:cs="Times New Roman"/>
          <w:sz w:val="26"/>
          <w:szCs w:val="26"/>
        </w:rPr>
        <w:t xml:space="preserve"> сельского поселения;</w:t>
      </w:r>
    </w:p>
    <w:p w14:paraId="3FF8470A"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32CA25D2"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r>
        <w:rPr>
          <w:rFonts w:cs="Times New Roman"/>
          <w:sz w:val="26"/>
          <w:szCs w:val="26"/>
        </w:rPr>
        <w:t>Старосахчинского</w:t>
      </w:r>
      <w:r w:rsidRPr="00C47CB8">
        <w:rPr>
          <w:rFonts w:cs="Times New Roman"/>
          <w:sz w:val="26"/>
          <w:szCs w:val="26"/>
        </w:rPr>
        <w:t xml:space="preserve"> сельского поселения и материалах по их обоснованию;</w:t>
      </w:r>
    </w:p>
    <w:p w14:paraId="1019C54E"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47B2F6E9"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37B71D9D" w14:textId="77777777" w:rsidR="00FC366A" w:rsidRPr="00C47CB8" w:rsidRDefault="00FC366A" w:rsidP="00FC366A">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корректном применении математических методов при расчете значений показателей местных нормативов.</w:t>
      </w:r>
    </w:p>
    <w:p w14:paraId="06F7E921" w14:textId="77777777" w:rsidR="00FC366A" w:rsidRPr="00C47CB8" w:rsidRDefault="00FC366A" w:rsidP="00FC366A">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6FB74956" w14:textId="77777777" w:rsidR="00FC366A" w:rsidRDefault="00FC366A" w:rsidP="00FC366A">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
    <w:p w14:paraId="65856AD7" w14:textId="77777777" w:rsidR="00FC366A" w:rsidRPr="00C47CB8" w:rsidRDefault="00FC366A" w:rsidP="00FC366A">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4A60AB06" w14:textId="77777777" w:rsidR="00FC366A" w:rsidRPr="00C47CB8" w:rsidRDefault="00FC366A" w:rsidP="00FC366A">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798DD4C0"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5127C635" w14:textId="77777777" w:rsidR="00FC366A" w:rsidRPr="00DD1071" w:rsidRDefault="00FC366A" w:rsidP="00FC366A">
      <w:pPr>
        <w:rPr>
          <w:rFonts w:cs="Times New Roman"/>
          <w:sz w:val="26"/>
          <w:szCs w:val="26"/>
        </w:rPr>
      </w:pPr>
      <w:r>
        <w:rPr>
          <w:rFonts w:cs="Times New Roman"/>
          <w:sz w:val="26"/>
          <w:szCs w:val="26"/>
        </w:rPr>
        <w:lastRenderedPageBreak/>
        <w:t>-</w:t>
      </w:r>
      <w:r>
        <w:rPr>
          <w:rFonts w:cs="Times New Roman"/>
          <w:sz w:val="26"/>
          <w:szCs w:val="26"/>
        </w:rPr>
        <w:tab/>
      </w:r>
      <w:r w:rsidRPr="00DD1071">
        <w:rPr>
          <w:rFonts w:cs="Times New Roman"/>
          <w:sz w:val="26"/>
          <w:szCs w:val="26"/>
        </w:rPr>
        <w:t>количество единиц объектов;</w:t>
      </w:r>
    </w:p>
    <w:p w14:paraId="7DEBADDA"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557972CA"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2F358D1F" w14:textId="77777777" w:rsidR="00FC366A" w:rsidRPr="00C47CB8" w:rsidRDefault="00FC366A" w:rsidP="00FC366A">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34739AA8"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5200E1F1"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2"/>
        <w:tblW w:w="0" w:type="auto"/>
        <w:tblLook w:val="04A0" w:firstRow="1" w:lastRow="0" w:firstColumn="1" w:lastColumn="0" w:noHBand="0" w:noVBand="1"/>
      </w:tblPr>
      <w:tblGrid>
        <w:gridCol w:w="1242"/>
        <w:gridCol w:w="8505"/>
      </w:tblGrid>
      <w:tr w:rsidR="00FC366A" w:rsidRPr="00647BD3" w14:paraId="553571E8" w14:textId="77777777" w:rsidTr="00BA7730">
        <w:tc>
          <w:tcPr>
            <w:tcW w:w="1242" w:type="dxa"/>
          </w:tcPr>
          <w:p w14:paraId="06E8BC43"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298B046C"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FC366A" w:rsidRPr="00647BD3" w14:paraId="3A1FC289" w14:textId="77777777" w:rsidTr="00BA7730">
        <w:tc>
          <w:tcPr>
            <w:tcW w:w="1242" w:type="dxa"/>
          </w:tcPr>
          <w:p w14:paraId="7E5FC6D7"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3B5C2615"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592DD6C2"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
          <w:p w14:paraId="4E94B63B" w14:textId="77777777" w:rsidR="00FC366A" w:rsidRPr="00032B65" w:rsidRDefault="00FC366A" w:rsidP="00BA7730">
            <w:pPr>
              <w:pStyle w:val="af3"/>
              <w:spacing w:before="0" w:after="0"/>
              <w:ind w:left="57"/>
              <w:jc w:val="center"/>
              <w:rPr>
                <w:rFonts w:ascii="Times New Roman" w:hAnsi="Times New Roman" w:cs="Times New Roman"/>
                <w:lang w:val="ru-RU"/>
              </w:rPr>
            </w:pPr>
          </w:p>
        </w:tc>
      </w:tr>
      <w:tr w:rsidR="00FC366A" w:rsidRPr="00647BD3" w14:paraId="15A58BFE" w14:textId="77777777" w:rsidTr="00BA7730">
        <w:tc>
          <w:tcPr>
            <w:tcW w:w="1242" w:type="dxa"/>
          </w:tcPr>
          <w:p w14:paraId="6F76D816"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3D4CA76C" w14:textId="77777777" w:rsidR="00FC366A" w:rsidRPr="00032B65" w:rsidRDefault="00FC366A" w:rsidP="00BA7730">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
          <w:p w14:paraId="40BFB592" w14:textId="77777777" w:rsidR="00FC366A" w:rsidRPr="00032B65" w:rsidRDefault="00FC366A"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FC366A" w:rsidRPr="00647BD3" w14:paraId="76BACA96" w14:textId="77777777" w:rsidTr="00BA7730">
        <w:tc>
          <w:tcPr>
            <w:tcW w:w="1242" w:type="dxa"/>
          </w:tcPr>
          <w:p w14:paraId="0AF83C9C"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7039DC06" w14:textId="77777777" w:rsidR="00FC366A" w:rsidRPr="00032B65" w:rsidRDefault="00FC366A"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
        </w:tc>
      </w:tr>
      <w:tr w:rsidR="00FC366A" w:rsidRPr="00647BD3" w14:paraId="26FD9A4C" w14:textId="77777777" w:rsidTr="00BA7730">
        <w:tc>
          <w:tcPr>
            <w:tcW w:w="1242" w:type="dxa"/>
          </w:tcPr>
          <w:p w14:paraId="76FAD8CC"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105BF124"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323E9C44"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lastRenderedPageBreak/>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FC366A" w:rsidRPr="00647BD3" w14:paraId="072D801D" w14:textId="77777777" w:rsidTr="00BA7730">
        <w:tc>
          <w:tcPr>
            <w:tcW w:w="1242" w:type="dxa"/>
          </w:tcPr>
          <w:p w14:paraId="6A1514EC"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5.</w:t>
            </w:r>
          </w:p>
        </w:tc>
        <w:tc>
          <w:tcPr>
            <w:tcW w:w="8505" w:type="dxa"/>
          </w:tcPr>
          <w:p w14:paraId="45D08E3B"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6CED47DF"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
          <w:p w14:paraId="65EB1911"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FC366A" w:rsidRPr="00647BD3" w14:paraId="76BD108A" w14:textId="77777777" w:rsidTr="00BA7730">
        <w:tc>
          <w:tcPr>
            <w:tcW w:w="1242" w:type="dxa"/>
          </w:tcPr>
          <w:p w14:paraId="77989154"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14:paraId="330C3795"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FC366A" w:rsidRPr="00647BD3" w14:paraId="166C46E0" w14:textId="77777777" w:rsidTr="00BA7730">
        <w:tc>
          <w:tcPr>
            <w:tcW w:w="1242" w:type="dxa"/>
          </w:tcPr>
          <w:p w14:paraId="4E306DED"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32F5F73D"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211AA658"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FC366A" w:rsidRPr="00647BD3" w14:paraId="1522DCD2" w14:textId="77777777" w:rsidTr="00BA7730">
        <w:tc>
          <w:tcPr>
            <w:tcW w:w="1242" w:type="dxa"/>
          </w:tcPr>
          <w:p w14:paraId="52E7CF19" w14:textId="77777777" w:rsidR="00FC366A" w:rsidRPr="00032B65" w:rsidRDefault="00FC366A"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2200D61D" w14:textId="77777777" w:rsidR="00FC366A" w:rsidRPr="00032B65" w:rsidRDefault="00FC366A"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r w:rsidRPr="00032B65">
              <w:rPr>
                <w:rFonts w:ascii="Times New Roman" w:hAnsi="Times New Roman" w:cs="Times New Roman"/>
                <w:vertAlign w:val="superscript"/>
                <w:lang w:val="ru-RU"/>
              </w:rPr>
              <w:t>2</w:t>
            </w:r>
            <w:r w:rsidRPr="00032B65">
              <w:rPr>
                <w:rFonts w:ascii="Times New Roman" w:hAnsi="Times New Roman" w:cs="Times New Roman"/>
                <w:lang w:val="ru-RU"/>
              </w:rPr>
              <w:t xml:space="preserve"> на человека в соответствии с СП 42.13330.2016 (п.9.8, таблица 9.2).</w:t>
            </w:r>
          </w:p>
        </w:tc>
      </w:tr>
    </w:tbl>
    <w:p w14:paraId="757E264C" w14:textId="77777777" w:rsidR="00FC366A" w:rsidRDefault="00FC366A" w:rsidP="00FC366A">
      <w:pPr>
        <w:pStyle w:val="af3"/>
        <w:spacing w:before="0" w:after="0"/>
        <w:jc w:val="center"/>
        <w:rPr>
          <w:rFonts w:ascii="Times New Roman" w:hAnsi="Times New Roman" w:cs="Times New Roman"/>
          <w:b/>
          <w:sz w:val="26"/>
          <w:szCs w:val="26"/>
          <w:lang w:val="ru-RU"/>
        </w:rPr>
      </w:pPr>
    </w:p>
    <w:p w14:paraId="039032CA" w14:textId="77777777" w:rsidR="00FC366A" w:rsidRDefault="00FC366A" w:rsidP="00FC366A">
      <w:pPr>
        <w:pStyle w:val="af3"/>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4DF9288D" w14:textId="77777777" w:rsidR="00FC366A" w:rsidRPr="00885658" w:rsidRDefault="00FC366A" w:rsidP="00FC366A">
      <w:pPr>
        <w:pStyle w:val="af3"/>
        <w:spacing w:before="0" w:after="0"/>
        <w:jc w:val="center"/>
        <w:rPr>
          <w:rFonts w:ascii="Times New Roman" w:hAnsi="Times New Roman" w:cs="Times New Roman"/>
          <w:b/>
          <w:sz w:val="26"/>
          <w:szCs w:val="26"/>
          <w:lang w:val="ru-RU"/>
        </w:rPr>
      </w:pPr>
    </w:p>
    <w:p w14:paraId="6A9599C3" w14:textId="77777777" w:rsidR="00FC366A" w:rsidRDefault="00FC366A" w:rsidP="00FC366A">
      <w:pPr>
        <w:pStyle w:val="af3"/>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0838C74D"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w:t>
      </w:r>
      <w:r w:rsidRPr="00C47CB8">
        <w:rPr>
          <w:rFonts w:ascii="Times New Roman" w:hAnsi="Times New Roman" w:cs="Times New Roman"/>
          <w:sz w:val="26"/>
          <w:szCs w:val="26"/>
          <w:lang w:val="ru-RU"/>
        </w:rPr>
        <w:lastRenderedPageBreak/>
        <w:t>юридическими лицами, а также судебными органами, как основание для разрешения споров по вопросам градостроительной деятельности.</w:t>
      </w:r>
    </w:p>
    <w:p w14:paraId="05429950" w14:textId="77777777" w:rsidR="00FC366A" w:rsidRPr="00C47CB8" w:rsidRDefault="00FC366A" w:rsidP="00FC366A">
      <w:pPr>
        <w:pStyle w:val="af3"/>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67003859" w14:textId="77777777" w:rsidR="00FC366A" w:rsidRPr="00C47CB8" w:rsidRDefault="00FC366A" w:rsidP="00FC366A">
      <w:pPr>
        <w:numPr>
          <w:ilvl w:val="0"/>
          <w:numId w:val="24"/>
        </w:numPr>
        <w:ind w:left="0" w:firstLine="0"/>
        <w:jc w:val="left"/>
        <w:rPr>
          <w:rFonts w:cs="Times New Roman"/>
          <w:sz w:val="26"/>
          <w:szCs w:val="26"/>
        </w:rPr>
      </w:pPr>
      <w:r w:rsidRPr="00C47CB8">
        <w:rPr>
          <w:rFonts w:cs="Times New Roman"/>
          <w:sz w:val="26"/>
          <w:szCs w:val="26"/>
        </w:rPr>
        <w:t xml:space="preserve">генерального плана </w:t>
      </w:r>
      <w:r>
        <w:rPr>
          <w:rFonts w:cs="Times New Roman"/>
          <w:sz w:val="26"/>
          <w:szCs w:val="26"/>
        </w:rPr>
        <w:t>Старосахчинского</w:t>
      </w:r>
      <w:r w:rsidRPr="00C47CB8">
        <w:rPr>
          <w:rFonts w:cs="Times New Roman"/>
          <w:sz w:val="26"/>
          <w:szCs w:val="26"/>
        </w:rPr>
        <w:t xml:space="preserve"> сельского поселения, изменений в генеральный план;</w:t>
      </w:r>
    </w:p>
    <w:p w14:paraId="0E7EA792" w14:textId="77777777" w:rsidR="00FC366A" w:rsidRPr="00C47CB8" w:rsidRDefault="00FC366A" w:rsidP="00FC366A">
      <w:pPr>
        <w:numPr>
          <w:ilvl w:val="0"/>
          <w:numId w:val="24"/>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2BEF3B78" w14:textId="77777777" w:rsidR="00FC366A" w:rsidRPr="00C47CB8" w:rsidRDefault="00FC366A" w:rsidP="00FC366A">
      <w:pPr>
        <w:numPr>
          <w:ilvl w:val="0"/>
          <w:numId w:val="24"/>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r>
        <w:rPr>
          <w:rFonts w:cs="Times New Roman"/>
          <w:sz w:val="26"/>
          <w:szCs w:val="26"/>
        </w:rPr>
        <w:t xml:space="preserve">Старосахчинского </w:t>
      </w:r>
      <w:r w:rsidRPr="00C47CB8">
        <w:rPr>
          <w:rFonts w:cs="Times New Roman"/>
          <w:sz w:val="26"/>
          <w:szCs w:val="26"/>
        </w:rPr>
        <w:t>сельского поселения.</w:t>
      </w:r>
    </w:p>
    <w:p w14:paraId="13C9439D" w14:textId="77777777" w:rsidR="00FC366A" w:rsidRPr="00C47CB8" w:rsidRDefault="00FC366A" w:rsidP="00FC366A">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Pr>
          <w:rFonts w:ascii="Times New Roman" w:hAnsi="Times New Roman" w:cs="Times New Roman"/>
          <w:sz w:val="26"/>
          <w:szCs w:val="26"/>
          <w:lang w:val="ru-RU"/>
        </w:rPr>
        <w:t>Старосахчинского</w:t>
      </w:r>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2B33896C"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732BAE3A" w14:textId="77777777" w:rsidR="00FC366A" w:rsidRDefault="00FC366A" w:rsidP="00FC366A">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6DC7D789" w14:textId="77777777" w:rsidR="00FC366A" w:rsidRPr="00C47CB8" w:rsidRDefault="00FC366A" w:rsidP="00FC366A">
      <w:pPr>
        <w:pStyle w:val="af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Pr>
          <w:rFonts w:ascii="Times New Roman" w:hAnsi="Times New Roman" w:cs="Times New Roman"/>
          <w:sz w:val="26"/>
          <w:szCs w:val="26"/>
          <w:lang w:val="ru-RU"/>
        </w:rPr>
        <w:t>Старосахчинского</w:t>
      </w:r>
      <w:r w:rsidRPr="00C47CB8">
        <w:rPr>
          <w:rFonts w:ascii="Times New Roman" w:hAnsi="Times New Roman" w:cs="Times New Roman"/>
          <w:sz w:val="26"/>
          <w:szCs w:val="26"/>
          <w:lang w:val="ru-RU"/>
        </w:rPr>
        <w:t xml:space="preserve"> сельского поселения;</w:t>
      </w:r>
    </w:p>
    <w:p w14:paraId="26A49556" w14:textId="77777777" w:rsidR="00FC366A"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Pr>
          <w:rFonts w:cs="Times New Roman"/>
          <w:sz w:val="26"/>
          <w:szCs w:val="26"/>
        </w:rPr>
        <w:t>Старосахчинского</w:t>
      </w:r>
      <w:r w:rsidRPr="00C47CB8">
        <w:rPr>
          <w:rFonts w:cs="Times New Roman"/>
          <w:sz w:val="26"/>
          <w:szCs w:val="26"/>
        </w:rPr>
        <w:t xml:space="preserve"> сельского поселения;</w:t>
      </w:r>
    </w:p>
    <w:p w14:paraId="1301D3BF"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4824EF26"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4BF75773" w14:textId="77777777" w:rsidR="00FC366A" w:rsidRPr="00C47CB8" w:rsidRDefault="00FC366A" w:rsidP="00FC366A">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6AE2BE07" w14:textId="77777777" w:rsidR="00FC366A" w:rsidRPr="00C47CB8" w:rsidRDefault="00FC366A" w:rsidP="00FC366A">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Pr>
          <w:rFonts w:ascii="Times New Roman" w:hAnsi="Times New Roman" w:cs="Times New Roman"/>
          <w:sz w:val="26"/>
          <w:szCs w:val="26"/>
          <w:lang w:val="ru-RU"/>
        </w:rPr>
        <w:t>Старосахчинского</w:t>
      </w:r>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17A0F7EC" w14:textId="77777777" w:rsidR="00FC366A"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w:t>
      </w:r>
      <w:r w:rsidRPr="00C47CB8">
        <w:rPr>
          <w:rFonts w:ascii="Times New Roman" w:hAnsi="Times New Roman" w:cs="Times New Roman"/>
          <w:sz w:val="26"/>
          <w:szCs w:val="26"/>
          <w:lang w:val="ru-RU"/>
        </w:rPr>
        <w:lastRenderedPageBreak/>
        <w:t>применяются в части, не противоречащей законодательству об охране объектов культурного наследия.</w:t>
      </w:r>
    </w:p>
    <w:p w14:paraId="1553E96F"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p>
    <w:p w14:paraId="4F2F12DA" w14:textId="77777777" w:rsidR="00FC366A" w:rsidRPr="00885658" w:rsidRDefault="00FC366A" w:rsidP="00FC366A">
      <w:pPr>
        <w:pStyle w:val="af3"/>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5BF312A1"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 благоприятных условий жизнедеятельности человека на территории в границах подготовки соответствующего проекта.</w:t>
      </w:r>
    </w:p>
    <w:p w14:paraId="171E97BD"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2. 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0BAFDAB2"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74659881"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789895C1"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10B607ED" w14:textId="77777777" w:rsidR="00FC366A" w:rsidRPr="00C47CB8" w:rsidRDefault="00FC366A" w:rsidP="00FC366A">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325AB77C" w14:textId="77777777" w:rsidR="00FC366A" w:rsidRDefault="00FC366A" w:rsidP="00FC366A">
      <w:pPr>
        <w:pStyle w:val="af3"/>
        <w:spacing w:before="0" w:after="0"/>
        <w:ind w:firstLine="720"/>
        <w:jc w:val="both"/>
        <w:rPr>
          <w:rFonts w:ascii="Times New Roman" w:hAnsi="Times New Roman" w:cs="Times New Roman"/>
          <w:sz w:val="26"/>
          <w:szCs w:val="26"/>
          <w:lang w:val="ru-RU"/>
        </w:rPr>
      </w:pPr>
    </w:p>
    <w:p w14:paraId="5D3DE637" w14:textId="77777777" w:rsidR="00FC366A" w:rsidRDefault="00FC366A" w:rsidP="00FC366A">
      <w:pPr>
        <w:pStyle w:val="af3"/>
        <w:rPr>
          <w:lang w:val="ru-RU"/>
        </w:rPr>
      </w:pPr>
    </w:p>
    <w:p w14:paraId="2AB5A17A" w14:textId="77777777" w:rsidR="00FC366A" w:rsidRPr="00EE61F8" w:rsidRDefault="00FC366A" w:rsidP="00FC366A">
      <w:pPr>
        <w:pStyle w:val="af3"/>
        <w:rPr>
          <w:lang w:val="ru-RU"/>
        </w:rPr>
      </w:pPr>
    </w:p>
    <w:p w14:paraId="15008277" w14:textId="77777777" w:rsidR="00FC366A" w:rsidRPr="00D85E16" w:rsidRDefault="00FC366A" w:rsidP="00FC366A">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4F99CB19" w14:textId="77777777" w:rsidR="00FC366A" w:rsidRPr="00D85E16" w:rsidRDefault="00FC366A" w:rsidP="00FC366A">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к нормативам градостроительного</w:t>
      </w:r>
    </w:p>
    <w:p w14:paraId="5A115CF1"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672761BD"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Pr>
          <w:rFonts w:ascii="Times New Roman" w:hAnsi="Times New Roman" w:cs="Times New Roman"/>
          <w:sz w:val="26"/>
          <w:szCs w:val="26"/>
          <w:lang w:val="ru-RU"/>
        </w:rPr>
        <w:t>Старосахчинское</w:t>
      </w:r>
      <w:r w:rsidRPr="00C47CB8">
        <w:rPr>
          <w:rFonts w:ascii="Times New Roman" w:hAnsi="Times New Roman" w:cs="Times New Roman"/>
          <w:sz w:val="26"/>
          <w:szCs w:val="26"/>
          <w:lang w:val="ru-RU"/>
        </w:rPr>
        <w:t xml:space="preserve"> сельское </w:t>
      </w:r>
    </w:p>
    <w:p w14:paraId="6CDD87D8" w14:textId="77777777" w:rsidR="00FC366A" w:rsidRDefault="00FC366A" w:rsidP="00FC366A">
      <w:pPr>
        <w:pStyle w:val="af3"/>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поселение» Мелекесского</w:t>
      </w:r>
      <w:r w:rsidRPr="00C47CB8">
        <w:rPr>
          <w:rFonts w:ascii="Times New Roman" w:hAnsi="Times New Roman" w:cs="Times New Roman"/>
          <w:sz w:val="26"/>
          <w:szCs w:val="26"/>
          <w:lang w:val="ru-RU"/>
        </w:rPr>
        <w:t xml:space="preserve"> района</w:t>
      </w:r>
    </w:p>
    <w:p w14:paraId="09B150CC" w14:textId="77777777" w:rsidR="00FC366A" w:rsidRDefault="00FC366A" w:rsidP="00FC366A">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7275682A" w14:textId="77777777" w:rsidR="00FC366A" w:rsidRPr="00C47CB8" w:rsidRDefault="00FC366A" w:rsidP="00FC366A">
      <w:pPr>
        <w:pStyle w:val="af3"/>
        <w:spacing w:before="0" w:after="0"/>
        <w:jc w:val="right"/>
        <w:rPr>
          <w:rFonts w:ascii="Times New Roman" w:hAnsi="Times New Roman" w:cs="Times New Roman"/>
          <w:sz w:val="26"/>
          <w:szCs w:val="26"/>
          <w:lang w:val="ru-RU"/>
        </w:rPr>
      </w:pPr>
    </w:p>
    <w:p w14:paraId="1D2A0D18" w14:textId="77777777" w:rsidR="00FC366A" w:rsidRDefault="00FC366A" w:rsidP="00FC366A">
      <w:pPr>
        <w:pStyle w:val="af3"/>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14:paraId="714512AE" w14:textId="77777777" w:rsidR="00FC366A" w:rsidRPr="00D85E16" w:rsidRDefault="00FC366A" w:rsidP="00FC366A">
      <w:pPr>
        <w:pStyle w:val="af3"/>
        <w:spacing w:before="0" w:after="0"/>
        <w:jc w:val="center"/>
        <w:rPr>
          <w:rFonts w:ascii="Times New Roman" w:hAnsi="Times New Roman" w:cs="Times New Roman"/>
          <w:b/>
          <w:sz w:val="26"/>
          <w:szCs w:val="26"/>
          <w:lang w:val="ru-RU"/>
        </w:rPr>
      </w:pPr>
    </w:p>
    <w:p w14:paraId="01EA8990" w14:textId="77777777" w:rsidR="00FC366A" w:rsidRDefault="00FC366A" w:rsidP="00FC366A">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1DABFF9A"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6A7989D1"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53A903B9"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1600A029"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310CF11A"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588A52BA"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4D949312"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57DAE9C9"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0447B278"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4D964F07"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1A62AA8B"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563558A8"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57970DC8" w14:textId="77777777" w:rsidR="00FC366A"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Методические рекомендации по организации работы органов исполнительной власти субъектов Российской Федерации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58F888F2" w14:textId="77777777" w:rsidR="00FC366A" w:rsidRPr="00C47CB8" w:rsidRDefault="00FC366A" w:rsidP="00FC366A">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51AA9D34" w14:textId="77777777" w:rsidR="00FC366A" w:rsidRDefault="00FC366A" w:rsidP="00FC366A">
      <w:pPr>
        <w:pStyle w:val="FirstParagraph"/>
        <w:spacing w:before="0" w:after="0"/>
        <w:rPr>
          <w:rFonts w:ascii="Times New Roman" w:hAnsi="Times New Roman" w:cs="Times New Roman"/>
          <w:sz w:val="26"/>
          <w:szCs w:val="26"/>
          <w:lang w:val="ru-RU"/>
        </w:rPr>
      </w:pPr>
    </w:p>
    <w:p w14:paraId="195DC64F" w14:textId="77777777" w:rsidR="00FC366A" w:rsidRDefault="00FC366A" w:rsidP="00FC366A">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3D8D8630"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7961AFD5"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33A37AC3"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14:paraId="21A95266"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контроля за соблюдением органами местного самоуправления — законодательства о градостроительной деятельности на территории Ульяновской области». </w:t>
      </w:r>
    </w:p>
    <w:p w14:paraId="77CAD86F"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3BDE222B"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53D1B199" w14:textId="77777777" w:rsidR="00FC366A" w:rsidRDefault="00FC366A" w:rsidP="00FC366A">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2E971C97" w14:textId="77777777" w:rsidR="00FC366A" w:rsidRPr="00032B65" w:rsidRDefault="00FC366A" w:rsidP="00FC366A">
      <w:pPr>
        <w:pStyle w:val="af3"/>
        <w:spacing w:before="0" w:after="0"/>
        <w:rPr>
          <w:lang w:val="ru-RU"/>
        </w:rPr>
      </w:pPr>
    </w:p>
    <w:p w14:paraId="763096CF" w14:textId="77777777" w:rsidR="00FC366A" w:rsidRDefault="00FC366A" w:rsidP="00FC366A">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411667C1" w14:textId="77777777" w:rsidR="00FC366A" w:rsidRDefault="00FC366A" w:rsidP="00FC366A">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Мелекесский</w:t>
      </w:r>
      <w:r w:rsidRPr="00C47CB8">
        <w:rPr>
          <w:rFonts w:ascii="Times New Roman" w:hAnsi="Times New Roman" w:cs="Times New Roman"/>
          <w:sz w:val="26"/>
          <w:szCs w:val="26"/>
          <w:lang w:val="ru-RU"/>
        </w:rPr>
        <w:t xml:space="preserve"> район» Ульяновской области </w:t>
      </w:r>
    </w:p>
    <w:p w14:paraId="139727F7" w14:textId="77777777" w:rsidR="00FC366A" w:rsidRDefault="00FC366A" w:rsidP="00FC366A">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r>
        <w:rPr>
          <w:rFonts w:ascii="Times New Roman" w:hAnsi="Times New Roman" w:cs="Times New Roman"/>
          <w:sz w:val="26"/>
          <w:szCs w:val="26"/>
          <w:lang w:val="ru-RU"/>
        </w:rPr>
        <w:t>Старосахч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 </w:t>
      </w:r>
    </w:p>
    <w:p w14:paraId="28E4E1D5" w14:textId="77777777" w:rsidR="00FC366A" w:rsidRDefault="00FC366A" w:rsidP="00FC366A">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r>
        <w:rPr>
          <w:rFonts w:ascii="Times New Roman" w:hAnsi="Times New Roman" w:cs="Times New Roman"/>
          <w:sz w:val="26"/>
          <w:szCs w:val="26"/>
          <w:lang w:val="ru-RU"/>
        </w:rPr>
        <w:t>Старосахчи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w:t>
      </w:r>
    </w:p>
    <w:p w14:paraId="6FB87D92" w14:textId="77777777" w:rsidR="00FC366A" w:rsidRPr="00C47CB8" w:rsidRDefault="00FC366A" w:rsidP="00FC366A">
      <w:pPr>
        <w:pStyle w:val="af3"/>
        <w:spacing w:before="0" w:after="0"/>
        <w:ind w:left="720"/>
        <w:rPr>
          <w:rFonts w:ascii="Times New Roman" w:hAnsi="Times New Roman" w:cs="Times New Roman"/>
          <w:sz w:val="26"/>
          <w:szCs w:val="26"/>
          <w:lang w:val="ru-RU"/>
        </w:rPr>
      </w:pPr>
    </w:p>
    <w:p w14:paraId="13B63809" w14:textId="77777777" w:rsidR="00FC366A" w:rsidRPr="00C47CB8" w:rsidRDefault="00FC366A" w:rsidP="00FC366A">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50907D9F" w14:textId="77777777" w:rsidR="00FC366A" w:rsidRPr="00102BA5"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14:paraId="52301A1F" w14:textId="77777777" w:rsidR="00FC366A" w:rsidRPr="00C47CB8"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14:paraId="1A66FD8B" w14:textId="77777777" w:rsidR="00FC366A" w:rsidRPr="00C47CB8"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СП 88.13330.2014 «Защитные сооружения гражданской обороны».</w:t>
      </w:r>
    </w:p>
    <w:p w14:paraId="7C196EA5" w14:textId="77777777" w:rsidR="00FC366A" w:rsidRPr="00C47CB8"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76B6B623" w14:textId="77777777" w:rsidR="00FC366A" w:rsidRPr="00C47CB8"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5A7642D7" w14:textId="77777777" w:rsidR="00FC366A" w:rsidRPr="00172808" w:rsidRDefault="00FC366A" w:rsidP="00FC366A">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11E7315F" w14:textId="31DE4787" w:rsidR="00882133" w:rsidRPr="00C14141" w:rsidRDefault="00882133" w:rsidP="00C361A4">
      <w:pPr>
        <w:pStyle w:val="ConsPlusNormal"/>
        <w:outlineLvl w:val="0"/>
        <w:rPr>
          <w:rFonts w:ascii="PT Astra Serif" w:hAnsi="PT Astra Serif"/>
          <w:szCs w:val="28"/>
        </w:rPr>
      </w:pPr>
      <w:bookmarkStart w:id="0" w:name="_GoBack"/>
      <w:bookmarkEnd w:id="0"/>
    </w:p>
    <w:sectPr w:rsidR="00882133" w:rsidRPr="00C14141"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DC1B85" w14:textId="77777777" w:rsidR="00CA00A6" w:rsidRDefault="00CA00A6" w:rsidP="00A32F8C">
      <w:r>
        <w:separator/>
      </w:r>
    </w:p>
  </w:endnote>
  <w:endnote w:type="continuationSeparator" w:id="0">
    <w:p w14:paraId="41552EC5" w14:textId="77777777" w:rsidR="00CA00A6" w:rsidRDefault="00CA00A6"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05EF2221" w14:textId="77777777" w:rsidR="00FC366A" w:rsidRDefault="00FC366A">
        <w:pPr>
          <w:pStyle w:val="a5"/>
          <w:jc w:val="right"/>
        </w:pPr>
        <w:r>
          <w:fldChar w:fldCharType="begin"/>
        </w:r>
        <w:r>
          <w:instrText xml:space="preserve"> PAGE   \* MERGEFORMAT </w:instrText>
        </w:r>
        <w:r>
          <w:fldChar w:fldCharType="separate"/>
        </w:r>
        <w:r>
          <w:rPr>
            <w:noProof/>
          </w:rPr>
          <w:t>20</w:t>
        </w:r>
        <w:r>
          <w:rPr>
            <w:noProof/>
          </w:rPr>
          <w:fldChar w:fldCharType="end"/>
        </w:r>
      </w:p>
    </w:sdtContent>
  </w:sdt>
  <w:p w14:paraId="41FCEE4E" w14:textId="77777777" w:rsidR="00FC366A" w:rsidRDefault="00FC366A">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35E04359" w14:textId="77777777" w:rsidR="00FC366A" w:rsidRDefault="00FC366A">
        <w:pPr>
          <w:pStyle w:val="a5"/>
          <w:jc w:val="right"/>
        </w:pPr>
        <w:r>
          <w:t>1</w:t>
        </w:r>
      </w:p>
    </w:sdtContent>
  </w:sdt>
  <w:p w14:paraId="7784727D" w14:textId="77777777" w:rsidR="00FC366A" w:rsidRDefault="00FC366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3D52E7" w14:textId="77777777" w:rsidR="00CA00A6" w:rsidRDefault="00CA00A6" w:rsidP="00A32F8C">
      <w:r>
        <w:separator/>
      </w:r>
    </w:p>
  </w:footnote>
  <w:footnote w:type="continuationSeparator" w:id="0">
    <w:p w14:paraId="0E2A3891" w14:textId="77777777" w:rsidR="00CA00A6" w:rsidRDefault="00CA00A6"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EndPr/>
    <w:sdtContent>
      <w:p w14:paraId="7609144E" w14:textId="77777777" w:rsidR="00A32F8C" w:rsidRDefault="0034779C">
        <w:pPr>
          <w:pStyle w:val="a3"/>
          <w:jc w:val="center"/>
        </w:pPr>
        <w:r>
          <w:fldChar w:fldCharType="begin"/>
        </w:r>
        <w:r w:rsidR="00A32F8C">
          <w:instrText>PAGE   \* MERGEFORMAT</w:instrText>
        </w:r>
        <w:r>
          <w:fldChar w:fldCharType="separate"/>
        </w:r>
        <w:r w:rsidR="00FC366A">
          <w:rPr>
            <w:noProof/>
          </w:rPr>
          <w:t>20</w:t>
        </w:r>
        <w:r>
          <w:fldChar w:fldCharType="end"/>
        </w:r>
      </w:p>
    </w:sdtContent>
  </w:sdt>
  <w:p w14:paraId="555CFC54" w14:textId="77777777" w:rsidR="00A32F8C" w:rsidRDefault="00A32F8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33EC1"/>
    <w:rsid w:val="000355A9"/>
    <w:rsid w:val="00035C90"/>
    <w:rsid w:val="00071F92"/>
    <w:rsid w:val="00074E1B"/>
    <w:rsid w:val="000A15FD"/>
    <w:rsid w:val="000A192A"/>
    <w:rsid w:val="000C12D8"/>
    <w:rsid w:val="000D6261"/>
    <w:rsid w:val="000E6DDA"/>
    <w:rsid w:val="001004A4"/>
    <w:rsid w:val="00102CFE"/>
    <w:rsid w:val="001325A6"/>
    <w:rsid w:val="0013288C"/>
    <w:rsid w:val="001334EC"/>
    <w:rsid w:val="001340BB"/>
    <w:rsid w:val="0013452E"/>
    <w:rsid w:val="00145729"/>
    <w:rsid w:val="0015491E"/>
    <w:rsid w:val="0015777D"/>
    <w:rsid w:val="00167C32"/>
    <w:rsid w:val="001935D1"/>
    <w:rsid w:val="0019719E"/>
    <w:rsid w:val="001B1C88"/>
    <w:rsid w:val="001C5F55"/>
    <w:rsid w:val="001D20F3"/>
    <w:rsid w:val="001D764C"/>
    <w:rsid w:val="001F1864"/>
    <w:rsid w:val="001F680A"/>
    <w:rsid w:val="002034E7"/>
    <w:rsid w:val="00214DF3"/>
    <w:rsid w:val="0021615E"/>
    <w:rsid w:val="0022077D"/>
    <w:rsid w:val="00223EE5"/>
    <w:rsid w:val="00224EBF"/>
    <w:rsid w:val="00232958"/>
    <w:rsid w:val="00237B83"/>
    <w:rsid w:val="00240CA2"/>
    <w:rsid w:val="00250336"/>
    <w:rsid w:val="00252AD9"/>
    <w:rsid w:val="00254365"/>
    <w:rsid w:val="00255B41"/>
    <w:rsid w:val="002605F6"/>
    <w:rsid w:val="00271F68"/>
    <w:rsid w:val="0028340A"/>
    <w:rsid w:val="00291074"/>
    <w:rsid w:val="00294915"/>
    <w:rsid w:val="00296CC0"/>
    <w:rsid w:val="002A032D"/>
    <w:rsid w:val="002A36F6"/>
    <w:rsid w:val="002A6BF8"/>
    <w:rsid w:val="002B41C5"/>
    <w:rsid w:val="002B5F9F"/>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802"/>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670C5"/>
    <w:rsid w:val="00474569"/>
    <w:rsid w:val="00482378"/>
    <w:rsid w:val="0048462F"/>
    <w:rsid w:val="004920B4"/>
    <w:rsid w:val="00492DC5"/>
    <w:rsid w:val="004A3FF9"/>
    <w:rsid w:val="004D3A60"/>
    <w:rsid w:val="004E3235"/>
    <w:rsid w:val="00500FC8"/>
    <w:rsid w:val="00507BF4"/>
    <w:rsid w:val="00511290"/>
    <w:rsid w:val="0051438D"/>
    <w:rsid w:val="005153AD"/>
    <w:rsid w:val="0052096C"/>
    <w:rsid w:val="00525614"/>
    <w:rsid w:val="0053215A"/>
    <w:rsid w:val="00545B10"/>
    <w:rsid w:val="00545E7F"/>
    <w:rsid w:val="005513F8"/>
    <w:rsid w:val="00554C5B"/>
    <w:rsid w:val="00554EF9"/>
    <w:rsid w:val="00556BCB"/>
    <w:rsid w:val="005672A0"/>
    <w:rsid w:val="00570BAB"/>
    <w:rsid w:val="005714B7"/>
    <w:rsid w:val="00581AA1"/>
    <w:rsid w:val="005856B2"/>
    <w:rsid w:val="005A578E"/>
    <w:rsid w:val="005B0D20"/>
    <w:rsid w:val="005B53B9"/>
    <w:rsid w:val="005C1CE4"/>
    <w:rsid w:val="005D085B"/>
    <w:rsid w:val="005D139B"/>
    <w:rsid w:val="005D3935"/>
    <w:rsid w:val="005D566C"/>
    <w:rsid w:val="005D7F08"/>
    <w:rsid w:val="005E1511"/>
    <w:rsid w:val="005E40DB"/>
    <w:rsid w:val="006022C6"/>
    <w:rsid w:val="00606B4F"/>
    <w:rsid w:val="006208AF"/>
    <w:rsid w:val="00652ADF"/>
    <w:rsid w:val="00654023"/>
    <w:rsid w:val="006668E0"/>
    <w:rsid w:val="00670CF4"/>
    <w:rsid w:val="00675453"/>
    <w:rsid w:val="00687B8E"/>
    <w:rsid w:val="006A063A"/>
    <w:rsid w:val="006A6269"/>
    <w:rsid w:val="006B489E"/>
    <w:rsid w:val="006C0328"/>
    <w:rsid w:val="006C04F0"/>
    <w:rsid w:val="006C2F78"/>
    <w:rsid w:val="006E79CE"/>
    <w:rsid w:val="006F7DA2"/>
    <w:rsid w:val="007004E4"/>
    <w:rsid w:val="0070674E"/>
    <w:rsid w:val="00714B8F"/>
    <w:rsid w:val="00717701"/>
    <w:rsid w:val="00725979"/>
    <w:rsid w:val="00731540"/>
    <w:rsid w:val="00731670"/>
    <w:rsid w:val="0074272A"/>
    <w:rsid w:val="00752607"/>
    <w:rsid w:val="00752E33"/>
    <w:rsid w:val="00760BBE"/>
    <w:rsid w:val="00763345"/>
    <w:rsid w:val="00772DE6"/>
    <w:rsid w:val="007857FC"/>
    <w:rsid w:val="00787996"/>
    <w:rsid w:val="0079123A"/>
    <w:rsid w:val="00791936"/>
    <w:rsid w:val="00797C17"/>
    <w:rsid w:val="007B6EAA"/>
    <w:rsid w:val="007B749C"/>
    <w:rsid w:val="007C2F94"/>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86839"/>
    <w:rsid w:val="00890247"/>
    <w:rsid w:val="00891581"/>
    <w:rsid w:val="00893108"/>
    <w:rsid w:val="00895D59"/>
    <w:rsid w:val="00896754"/>
    <w:rsid w:val="008A1448"/>
    <w:rsid w:val="008A757B"/>
    <w:rsid w:val="008B07B5"/>
    <w:rsid w:val="008C0ECE"/>
    <w:rsid w:val="008C1DD9"/>
    <w:rsid w:val="008C75CA"/>
    <w:rsid w:val="008D0B49"/>
    <w:rsid w:val="008F578D"/>
    <w:rsid w:val="00904937"/>
    <w:rsid w:val="00912512"/>
    <w:rsid w:val="00917760"/>
    <w:rsid w:val="0091796C"/>
    <w:rsid w:val="0092048B"/>
    <w:rsid w:val="00927B79"/>
    <w:rsid w:val="00927B89"/>
    <w:rsid w:val="009306BB"/>
    <w:rsid w:val="00931036"/>
    <w:rsid w:val="009455B9"/>
    <w:rsid w:val="00945D1E"/>
    <w:rsid w:val="009535BC"/>
    <w:rsid w:val="00954C6E"/>
    <w:rsid w:val="00992E94"/>
    <w:rsid w:val="00993E60"/>
    <w:rsid w:val="009A324A"/>
    <w:rsid w:val="009A6772"/>
    <w:rsid w:val="009C0454"/>
    <w:rsid w:val="009E27F4"/>
    <w:rsid w:val="009F11FE"/>
    <w:rsid w:val="009F3430"/>
    <w:rsid w:val="009F6B63"/>
    <w:rsid w:val="009F6EF9"/>
    <w:rsid w:val="00A007B4"/>
    <w:rsid w:val="00A01E16"/>
    <w:rsid w:val="00A01F4D"/>
    <w:rsid w:val="00A168DC"/>
    <w:rsid w:val="00A30741"/>
    <w:rsid w:val="00A32F8C"/>
    <w:rsid w:val="00A37467"/>
    <w:rsid w:val="00A4726E"/>
    <w:rsid w:val="00A47307"/>
    <w:rsid w:val="00A5449E"/>
    <w:rsid w:val="00A621EB"/>
    <w:rsid w:val="00A64103"/>
    <w:rsid w:val="00A70EAF"/>
    <w:rsid w:val="00A74C5D"/>
    <w:rsid w:val="00A7796C"/>
    <w:rsid w:val="00A80DC3"/>
    <w:rsid w:val="00A83442"/>
    <w:rsid w:val="00A87926"/>
    <w:rsid w:val="00AB4762"/>
    <w:rsid w:val="00AC30A2"/>
    <w:rsid w:val="00AC6B39"/>
    <w:rsid w:val="00AD2B23"/>
    <w:rsid w:val="00AE00CA"/>
    <w:rsid w:val="00AE259C"/>
    <w:rsid w:val="00AE396A"/>
    <w:rsid w:val="00AE4227"/>
    <w:rsid w:val="00B13301"/>
    <w:rsid w:val="00B14E65"/>
    <w:rsid w:val="00B16E96"/>
    <w:rsid w:val="00B24EBE"/>
    <w:rsid w:val="00B366A9"/>
    <w:rsid w:val="00B4788E"/>
    <w:rsid w:val="00B54E0E"/>
    <w:rsid w:val="00B60284"/>
    <w:rsid w:val="00B607A5"/>
    <w:rsid w:val="00B709C6"/>
    <w:rsid w:val="00B71F04"/>
    <w:rsid w:val="00B72639"/>
    <w:rsid w:val="00B738D6"/>
    <w:rsid w:val="00B952E2"/>
    <w:rsid w:val="00BC1611"/>
    <w:rsid w:val="00BD01EB"/>
    <w:rsid w:val="00BD3F07"/>
    <w:rsid w:val="00BE7748"/>
    <w:rsid w:val="00BF56E9"/>
    <w:rsid w:val="00C01A88"/>
    <w:rsid w:val="00C02A2A"/>
    <w:rsid w:val="00C14141"/>
    <w:rsid w:val="00C27C9B"/>
    <w:rsid w:val="00C30C68"/>
    <w:rsid w:val="00C30F35"/>
    <w:rsid w:val="00C35513"/>
    <w:rsid w:val="00C361A4"/>
    <w:rsid w:val="00C54B22"/>
    <w:rsid w:val="00C65013"/>
    <w:rsid w:val="00C71AB1"/>
    <w:rsid w:val="00C73139"/>
    <w:rsid w:val="00C752E0"/>
    <w:rsid w:val="00C7744F"/>
    <w:rsid w:val="00C77649"/>
    <w:rsid w:val="00C8299D"/>
    <w:rsid w:val="00C85917"/>
    <w:rsid w:val="00C901B9"/>
    <w:rsid w:val="00C92D05"/>
    <w:rsid w:val="00C92D21"/>
    <w:rsid w:val="00C972B6"/>
    <w:rsid w:val="00C97A81"/>
    <w:rsid w:val="00CA00A6"/>
    <w:rsid w:val="00CA2904"/>
    <w:rsid w:val="00CA657B"/>
    <w:rsid w:val="00CB6B6B"/>
    <w:rsid w:val="00CC0190"/>
    <w:rsid w:val="00CC19EF"/>
    <w:rsid w:val="00CC295A"/>
    <w:rsid w:val="00CC2BB2"/>
    <w:rsid w:val="00CD098E"/>
    <w:rsid w:val="00CD0BB7"/>
    <w:rsid w:val="00CE4F0E"/>
    <w:rsid w:val="00CE7524"/>
    <w:rsid w:val="00CF75D8"/>
    <w:rsid w:val="00D155D7"/>
    <w:rsid w:val="00D227E9"/>
    <w:rsid w:val="00D27D08"/>
    <w:rsid w:val="00D3537F"/>
    <w:rsid w:val="00D4004C"/>
    <w:rsid w:val="00D432D1"/>
    <w:rsid w:val="00D51765"/>
    <w:rsid w:val="00D52CF3"/>
    <w:rsid w:val="00D53D31"/>
    <w:rsid w:val="00D53F48"/>
    <w:rsid w:val="00D5462D"/>
    <w:rsid w:val="00D70A36"/>
    <w:rsid w:val="00D721F5"/>
    <w:rsid w:val="00D7656F"/>
    <w:rsid w:val="00DA10F7"/>
    <w:rsid w:val="00DA2CEF"/>
    <w:rsid w:val="00DA5E6C"/>
    <w:rsid w:val="00DB01CA"/>
    <w:rsid w:val="00DB243B"/>
    <w:rsid w:val="00DB3467"/>
    <w:rsid w:val="00DC3F47"/>
    <w:rsid w:val="00DC5AA6"/>
    <w:rsid w:val="00DD58BC"/>
    <w:rsid w:val="00DE2792"/>
    <w:rsid w:val="00DE676C"/>
    <w:rsid w:val="00E01026"/>
    <w:rsid w:val="00E13FEE"/>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7FD8"/>
    <w:rsid w:val="00EF342F"/>
    <w:rsid w:val="00EF41C9"/>
    <w:rsid w:val="00F04D46"/>
    <w:rsid w:val="00F06E78"/>
    <w:rsid w:val="00F11067"/>
    <w:rsid w:val="00F169BF"/>
    <w:rsid w:val="00F20977"/>
    <w:rsid w:val="00F24965"/>
    <w:rsid w:val="00F25BFB"/>
    <w:rsid w:val="00F32A2B"/>
    <w:rsid w:val="00F40A7E"/>
    <w:rsid w:val="00F455E0"/>
    <w:rsid w:val="00F50AB7"/>
    <w:rsid w:val="00F51BC4"/>
    <w:rsid w:val="00F62EC5"/>
    <w:rsid w:val="00F64CBF"/>
    <w:rsid w:val="00F71AAB"/>
    <w:rsid w:val="00F747DB"/>
    <w:rsid w:val="00F751ED"/>
    <w:rsid w:val="00F7532E"/>
    <w:rsid w:val="00F9045A"/>
    <w:rsid w:val="00FC2FA5"/>
    <w:rsid w:val="00FC366A"/>
    <w:rsid w:val="00FC6188"/>
    <w:rsid w:val="00FD25DB"/>
    <w:rsid w:val="00FD327B"/>
    <w:rsid w:val="00FE005B"/>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FC366A"/>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FC366A"/>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FC366A"/>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FC366A"/>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FC366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FC366A"/>
    <w:rPr>
      <w:rFonts w:ascii="Times New Roman" w:eastAsia="Times New Roman" w:hAnsi="Times New Roman" w:cs="Times New Roman"/>
      <w:b/>
      <w:bCs/>
      <w:sz w:val="27"/>
      <w:szCs w:val="27"/>
      <w:lang w:eastAsia="ru-RU"/>
    </w:rPr>
  </w:style>
  <w:style w:type="character" w:styleId="af0">
    <w:name w:val="Strong"/>
    <w:basedOn w:val="a0"/>
    <w:uiPriority w:val="22"/>
    <w:qFormat/>
    <w:rsid w:val="00FC366A"/>
    <w:rPr>
      <w:b/>
      <w:bCs/>
    </w:rPr>
  </w:style>
  <w:style w:type="character" w:styleId="af1">
    <w:name w:val="FollowedHyperlink"/>
    <w:basedOn w:val="a0"/>
    <w:uiPriority w:val="99"/>
    <w:semiHidden/>
    <w:unhideWhenUsed/>
    <w:rsid w:val="00FC366A"/>
    <w:rPr>
      <w:color w:val="800080"/>
      <w:u w:val="single"/>
    </w:rPr>
  </w:style>
  <w:style w:type="paragraph" w:styleId="z-">
    <w:name w:val="HTML Top of Form"/>
    <w:basedOn w:val="a"/>
    <w:next w:val="a"/>
    <w:link w:val="z-0"/>
    <w:hidden/>
    <w:uiPriority w:val="99"/>
    <w:semiHidden/>
    <w:unhideWhenUsed/>
    <w:rsid w:val="00FC366A"/>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FC366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FC366A"/>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FC366A"/>
    <w:rPr>
      <w:rFonts w:ascii="Arial" w:eastAsia="Times New Roman" w:hAnsi="Arial" w:cs="Arial"/>
      <w:vanish/>
      <w:sz w:val="16"/>
      <w:szCs w:val="16"/>
      <w:lang w:eastAsia="ru-RU"/>
    </w:rPr>
  </w:style>
  <w:style w:type="character" w:customStyle="1" w:styleId="headernametx">
    <w:name w:val="header_name_tx"/>
    <w:basedOn w:val="a0"/>
    <w:rsid w:val="00FC366A"/>
  </w:style>
  <w:style w:type="character" w:customStyle="1" w:styleId="info-title">
    <w:name w:val="info-title"/>
    <w:basedOn w:val="a0"/>
    <w:rsid w:val="00FC366A"/>
  </w:style>
  <w:style w:type="paragraph" w:customStyle="1" w:styleId="formattext">
    <w:name w:val="formattex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FC366A"/>
  </w:style>
  <w:style w:type="paragraph" w:customStyle="1" w:styleId="cntd-apph">
    <w:name w:val="cntd-app_h"/>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FC366A"/>
  </w:style>
  <w:style w:type="paragraph" w:customStyle="1" w:styleId="kodeks-apph">
    <w:name w:val="kodeks-app_h"/>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FC366A"/>
  </w:style>
  <w:style w:type="character" w:customStyle="1" w:styleId="arr">
    <w:name w:val="arr"/>
    <w:basedOn w:val="a0"/>
    <w:rsid w:val="00FC366A"/>
  </w:style>
  <w:style w:type="character" w:customStyle="1" w:styleId="message-text">
    <w:name w:val="message-text"/>
    <w:basedOn w:val="a0"/>
    <w:rsid w:val="00FC366A"/>
  </w:style>
  <w:style w:type="table" w:styleId="af2">
    <w:name w:val="Table Grid"/>
    <w:basedOn w:val="a1"/>
    <w:rsid w:val="00FC366A"/>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FC366A"/>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FC366A"/>
    <w:rPr>
      <w:sz w:val="24"/>
      <w:szCs w:val="24"/>
      <w:lang w:val="en-US"/>
    </w:rPr>
  </w:style>
  <w:style w:type="paragraph" w:customStyle="1" w:styleId="FirstParagraph">
    <w:name w:val="First Paragraph"/>
    <w:basedOn w:val="af3"/>
    <w:next w:val="af3"/>
    <w:qFormat/>
    <w:rsid w:val="00FC366A"/>
  </w:style>
  <w:style w:type="paragraph" w:customStyle="1" w:styleId="Compact">
    <w:name w:val="Compact"/>
    <w:basedOn w:val="af3"/>
    <w:qFormat/>
    <w:rsid w:val="00FC366A"/>
    <w:pPr>
      <w:spacing w:before="36" w:after="36"/>
    </w:pPr>
  </w:style>
  <w:style w:type="paragraph" w:customStyle="1" w:styleId="01">
    <w:name w:val="01 обычный текст"/>
    <w:link w:val="010"/>
    <w:qFormat/>
    <w:rsid w:val="00FC366A"/>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FC366A"/>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FC366A"/>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FC366A"/>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FC366A"/>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FC366A"/>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FC366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FC366A"/>
    <w:rPr>
      <w:rFonts w:ascii="Times New Roman" w:eastAsia="Times New Roman" w:hAnsi="Times New Roman" w:cs="Times New Roman"/>
      <w:b/>
      <w:bCs/>
      <w:sz w:val="27"/>
      <w:szCs w:val="27"/>
      <w:lang w:eastAsia="ru-RU"/>
    </w:rPr>
  </w:style>
  <w:style w:type="character" w:styleId="af0">
    <w:name w:val="Strong"/>
    <w:basedOn w:val="a0"/>
    <w:uiPriority w:val="22"/>
    <w:qFormat/>
    <w:rsid w:val="00FC366A"/>
    <w:rPr>
      <w:b/>
      <w:bCs/>
    </w:rPr>
  </w:style>
  <w:style w:type="character" w:styleId="af1">
    <w:name w:val="FollowedHyperlink"/>
    <w:basedOn w:val="a0"/>
    <w:uiPriority w:val="99"/>
    <w:semiHidden/>
    <w:unhideWhenUsed/>
    <w:rsid w:val="00FC366A"/>
    <w:rPr>
      <w:color w:val="800080"/>
      <w:u w:val="single"/>
    </w:rPr>
  </w:style>
  <w:style w:type="paragraph" w:styleId="z-">
    <w:name w:val="HTML Top of Form"/>
    <w:basedOn w:val="a"/>
    <w:next w:val="a"/>
    <w:link w:val="z-0"/>
    <w:hidden/>
    <w:uiPriority w:val="99"/>
    <w:semiHidden/>
    <w:unhideWhenUsed/>
    <w:rsid w:val="00FC366A"/>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FC366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FC366A"/>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FC366A"/>
    <w:rPr>
      <w:rFonts w:ascii="Arial" w:eastAsia="Times New Roman" w:hAnsi="Arial" w:cs="Arial"/>
      <w:vanish/>
      <w:sz w:val="16"/>
      <w:szCs w:val="16"/>
      <w:lang w:eastAsia="ru-RU"/>
    </w:rPr>
  </w:style>
  <w:style w:type="character" w:customStyle="1" w:styleId="headernametx">
    <w:name w:val="header_name_tx"/>
    <w:basedOn w:val="a0"/>
    <w:rsid w:val="00FC366A"/>
  </w:style>
  <w:style w:type="character" w:customStyle="1" w:styleId="info-title">
    <w:name w:val="info-title"/>
    <w:basedOn w:val="a0"/>
    <w:rsid w:val="00FC366A"/>
  </w:style>
  <w:style w:type="paragraph" w:customStyle="1" w:styleId="formattext">
    <w:name w:val="formattex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FC366A"/>
  </w:style>
  <w:style w:type="paragraph" w:customStyle="1" w:styleId="cntd-apph">
    <w:name w:val="cntd-app_h"/>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FC366A"/>
  </w:style>
  <w:style w:type="paragraph" w:customStyle="1" w:styleId="kodeks-apph">
    <w:name w:val="kodeks-app_h"/>
    <w:basedOn w:val="a"/>
    <w:rsid w:val="00FC366A"/>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FC366A"/>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FC366A"/>
  </w:style>
  <w:style w:type="character" w:customStyle="1" w:styleId="arr">
    <w:name w:val="arr"/>
    <w:basedOn w:val="a0"/>
    <w:rsid w:val="00FC366A"/>
  </w:style>
  <w:style w:type="character" w:customStyle="1" w:styleId="message-text">
    <w:name w:val="message-text"/>
    <w:basedOn w:val="a0"/>
    <w:rsid w:val="00FC366A"/>
  </w:style>
  <w:style w:type="table" w:styleId="af2">
    <w:name w:val="Table Grid"/>
    <w:basedOn w:val="a1"/>
    <w:rsid w:val="00FC366A"/>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FC366A"/>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FC366A"/>
    <w:rPr>
      <w:sz w:val="24"/>
      <w:szCs w:val="24"/>
      <w:lang w:val="en-US"/>
    </w:rPr>
  </w:style>
  <w:style w:type="paragraph" w:customStyle="1" w:styleId="FirstParagraph">
    <w:name w:val="First Paragraph"/>
    <w:basedOn w:val="af3"/>
    <w:next w:val="af3"/>
    <w:qFormat/>
    <w:rsid w:val="00FC366A"/>
  </w:style>
  <w:style w:type="paragraph" w:customStyle="1" w:styleId="Compact">
    <w:name w:val="Compact"/>
    <w:basedOn w:val="af3"/>
    <w:qFormat/>
    <w:rsid w:val="00FC366A"/>
    <w:pPr>
      <w:spacing w:before="36" w:after="36"/>
    </w:pPr>
  </w:style>
  <w:style w:type="paragraph" w:customStyle="1" w:styleId="01">
    <w:name w:val="01 обычный текст"/>
    <w:link w:val="010"/>
    <w:qFormat/>
    <w:rsid w:val="00FC366A"/>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FC366A"/>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81F67EBB623952091522B7A959F3353FCC1D1AC3A24A095F0E4ED4BT9i7K" TargetMode="External"/><Relationship Id="rId18" Type="http://schemas.openxmlformats.org/officeDocument/2006/relationships/hyperlink" Target="consultantplus://offline/ref=AFE169889808420E7FC617377FC27CF74EF81F67EBB6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9FF1168E8B423952091522B7A959F3353FCC1D1AC3A24A095F0E4ED4BT9i7K" TargetMode="External"/><Relationship Id="rId17" Type="http://schemas.openxmlformats.org/officeDocument/2006/relationships/hyperlink" Target="consultantplus://offline/ref=AFE169889808420E7FC617377FC27CF74EF61664ECB3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yperlink" Target="consultantplus://offline/ref=AFE169889808420E7FC617377FC27CF74EF81F67EBB623952091522B7A959F3353FCC1D1AC3A24A095F0E4ED4BT9i7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1.xml"/><Relationship Id="rId19" Type="http://schemas.openxmlformats.org/officeDocument/2006/relationships/hyperlink" Target="consultantplus://offline/ref=AFE169889808420E7FC617377FC27CF749FF1F66EEB123952091522B7A959F3353FCC1D1AC3A24A095F0E4ED4BT9i7K"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F6D6D-70DC-44E9-B361-4E2D4EAAF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318</Words>
  <Characters>41718</Characters>
  <Application>Microsoft Office Word</Application>
  <DocSecurity>0</DocSecurity>
  <Lines>347</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8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3-04-26T12:52:00Z</cp:lastPrinted>
  <dcterms:created xsi:type="dcterms:W3CDTF">2024-12-03T10:37:00Z</dcterms:created>
  <dcterms:modified xsi:type="dcterms:W3CDTF">2024-12-03T10:37:00Z</dcterms:modified>
</cp:coreProperties>
</file>